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54F" w:rsidRDefault="004D3327">
      <w:pPr>
        <w:pStyle w:val="Title"/>
      </w:pPr>
      <w:r>
        <w:softHyphen/>
      </w:r>
      <w:r>
        <w:softHyphen/>
        <w:t>edgar6_check</w:t>
      </w:r>
    </w:p>
    <w:p w:rsidR="00BA054F" w:rsidRDefault="004D3327">
      <w:pPr>
        <w:pStyle w:val="Date"/>
      </w:pPr>
      <w:r>
        <w:t>15 September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39957473"/>
        <w:docPartObj>
          <w:docPartGallery w:val="Table of Contents"/>
          <w:docPartUnique/>
        </w:docPartObj>
      </w:sdtPr>
      <w:sdtContent>
        <w:p w:rsidR="00BA054F" w:rsidRDefault="004D3327">
          <w:pPr>
            <w:pStyle w:val="TOCHeading"/>
          </w:pPr>
          <w:r>
            <w:t>Table of Contents</w:t>
          </w:r>
        </w:p>
        <w:p w:rsidR="004D3327" w:rsidRDefault="004D3327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2596347" w:history="1">
            <w:r w:rsidRPr="00CE4328">
              <w:rPr>
                <w:rStyle w:val="Hyperlink"/>
                <w:noProof/>
              </w:rPr>
              <w:t>Global trends and tot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48" w:history="1">
            <w:r w:rsidRPr="00CE4328">
              <w:rPr>
                <w:rStyle w:val="Hyperlink"/>
                <w:noProof/>
              </w:rPr>
              <w:t>CO2, CH4, N2O emi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49" w:history="1">
            <w:r w:rsidRPr="00CE4328">
              <w:rPr>
                <w:rStyle w:val="Hyperlink"/>
                <w:noProof/>
              </w:rPr>
              <w:t>Fgas emi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50" w:history="1">
            <w:r w:rsidRPr="00CE4328">
              <w:rPr>
                <w:rStyle w:val="Hyperlink"/>
                <w:noProof/>
              </w:rPr>
              <w:t>All gases (GWPs appli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82596351" w:history="1">
            <w:r w:rsidRPr="00CE4328">
              <w:rPr>
                <w:rStyle w:val="Hyperlink"/>
                <w:noProof/>
              </w:rPr>
              <w:t>IPCC 1996 sector tre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52" w:history="1">
            <w:r w:rsidRPr="00CE4328">
              <w:rPr>
                <w:rStyle w:val="Hyperlink"/>
                <w:noProof/>
              </w:rPr>
              <w:t>AFOLU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53" w:history="1">
            <w:r w:rsidRPr="00CE4328">
              <w:rPr>
                <w:rStyle w:val="Hyperlink"/>
                <w:noProof/>
              </w:rPr>
              <w:t>Buildings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54" w:history="1">
            <w:r w:rsidRPr="00CE4328">
              <w:rPr>
                <w:rStyle w:val="Hyperlink"/>
                <w:noProof/>
              </w:rPr>
              <w:t>Energy systems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55" w:history="1">
            <w:r w:rsidRPr="00CE4328">
              <w:rPr>
                <w:rStyle w:val="Hyperlink"/>
                <w:noProof/>
              </w:rPr>
              <w:t>Industry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56" w:history="1">
            <w:r w:rsidRPr="00CE4328">
              <w:rPr>
                <w:rStyle w:val="Hyperlink"/>
                <w:noProof/>
              </w:rPr>
              <w:t>Transport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82596357" w:history="1">
            <w:r w:rsidRPr="00CE4328">
              <w:rPr>
                <w:rStyle w:val="Hyperlink"/>
                <w:noProof/>
              </w:rPr>
              <w:t>Country tre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58" w:history="1">
            <w:r w:rsidRPr="00CE4328">
              <w:rPr>
                <w:rStyle w:val="Hyperlink"/>
                <w:noProof/>
              </w:rPr>
              <w:t>Afghan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59" w:history="1">
            <w:r w:rsidRPr="00CE4328">
              <w:rPr>
                <w:rStyle w:val="Hyperlink"/>
                <w:noProof/>
              </w:rPr>
              <w:t>Alb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0" w:history="1">
            <w:r w:rsidRPr="00CE4328">
              <w:rPr>
                <w:rStyle w:val="Hyperlink"/>
                <w:noProof/>
              </w:rPr>
              <w:t>Alg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1" w:history="1">
            <w:r w:rsidRPr="00CE4328">
              <w:rPr>
                <w:rStyle w:val="Hyperlink"/>
                <w:noProof/>
              </w:rPr>
              <w:t>American Samo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2" w:history="1">
            <w:r w:rsidRPr="00CE4328">
              <w:rPr>
                <w:rStyle w:val="Hyperlink"/>
                <w:noProof/>
              </w:rPr>
              <w:t>Ang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3" w:history="1">
            <w:r w:rsidRPr="00CE4328">
              <w:rPr>
                <w:rStyle w:val="Hyperlink"/>
                <w:noProof/>
              </w:rPr>
              <w:t>Anguil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4" w:history="1">
            <w:r w:rsidRPr="00CE4328">
              <w:rPr>
                <w:rStyle w:val="Hyperlink"/>
                <w:noProof/>
              </w:rPr>
              <w:t>Antigua and Barb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5" w:history="1">
            <w:r w:rsidRPr="00CE4328">
              <w:rPr>
                <w:rStyle w:val="Hyperlink"/>
                <w:noProof/>
              </w:rPr>
              <w:t>Argent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6" w:history="1">
            <w:r w:rsidRPr="00CE4328">
              <w:rPr>
                <w:rStyle w:val="Hyperlink"/>
                <w:noProof/>
              </w:rPr>
              <w:t>Arm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7" w:history="1">
            <w:r w:rsidRPr="00CE4328">
              <w:rPr>
                <w:rStyle w:val="Hyperlink"/>
                <w:noProof/>
              </w:rPr>
              <w:t>Aru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8" w:history="1">
            <w:r w:rsidRPr="00CE4328">
              <w:rPr>
                <w:rStyle w:val="Hyperlink"/>
                <w:noProof/>
              </w:rPr>
              <w:t>Austra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69" w:history="1">
            <w:r w:rsidRPr="00CE4328">
              <w:rPr>
                <w:rStyle w:val="Hyperlink"/>
                <w:noProof/>
              </w:rPr>
              <w:t>Aust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0" w:history="1">
            <w:r w:rsidRPr="00CE4328">
              <w:rPr>
                <w:rStyle w:val="Hyperlink"/>
                <w:noProof/>
              </w:rPr>
              <w:t>Azerbaij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1" w:history="1">
            <w:r w:rsidRPr="00CE4328">
              <w:rPr>
                <w:rStyle w:val="Hyperlink"/>
                <w:noProof/>
              </w:rPr>
              <w:t>Bahamas, T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2" w:history="1">
            <w:r w:rsidRPr="00CE4328">
              <w:rPr>
                <w:rStyle w:val="Hyperlink"/>
                <w:noProof/>
              </w:rPr>
              <w:t>Bahr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3" w:history="1">
            <w:r w:rsidRPr="00CE4328">
              <w:rPr>
                <w:rStyle w:val="Hyperlink"/>
                <w:noProof/>
              </w:rPr>
              <w:t>Banglade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4" w:history="1">
            <w:r w:rsidRPr="00CE4328">
              <w:rPr>
                <w:rStyle w:val="Hyperlink"/>
                <w:noProof/>
              </w:rPr>
              <w:t>Barb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5" w:history="1">
            <w:r w:rsidRPr="00CE4328">
              <w:rPr>
                <w:rStyle w:val="Hyperlink"/>
                <w:noProof/>
              </w:rPr>
              <w:t>Belar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6" w:history="1">
            <w:r w:rsidRPr="00CE4328">
              <w:rPr>
                <w:rStyle w:val="Hyperlink"/>
                <w:noProof/>
              </w:rPr>
              <w:t>Belg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7" w:history="1">
            <w:r w:rsidRPr="00CE4328">
              <w:rPr>
                <w:rStyle w:val="Hyperlink"/>
                <w:noProof/>
              </w:rPr>
              <w:t>Bel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8" w:history="1">
            <w:r w:rsidRPr="00CE4328">
              <w:rPr>
                <w:rStyle w:val="Hyperlink"/>
                <w:noProof/>
              </w:rPr>
              <w:t>Ben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79" w:history="1">
            <w:r w:rsidRPr="00CE4328">
              <w:rPr>
                <w:rStyle w:val="Hyperlink"/>
                <w:noProof/>
              </w:rPr>
              <w:t>Berm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0" w:history="1">
            <w:r w:rsidRPr="00CE4328">
              <w:rPr>
                <w:rStyle w:val="Hyperlink"/>
                <w:noProof/>
              </w:rPr>
              <w:t>Bhu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1" w:history="1">
            <w:r w:rsidRPr="00CE4328">
              <w:rPr>
                <w:rStyle w:val="Hyperlink"/>
                <w:noProof/>
              </w:rPr>
              <w:t>Boliv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2" w:history="1">
            <w:r w:rsidRPr="00CE4328">
              <w:rPr>
                <w:rStyle w:val="Hyperlink"/>
                <w:noProof/>
              </w:rPr>
              <w:t>Bosnia and Herzegov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3" w:history="1">
            <w:r w:rsidRPr="00CE4328">
              <w:rPr>
                <w:rStyle w:val="Hyperlink"/>
                <w:noProof/>
              </w:rPr>
              <w:t>Botsw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4" w:history="1">
            <w:r w:rsidRPr="00CE4328">
              <w:rPr>
                <w:rStyle w:val="Hyperlink"/>
                <w:noProof/>
              </w:rPr>
              <w:t>Bouvet Is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5" w:history="1">
            <w:r w:rsidRPr="00CE4328">
              <w:rPr>
                <w:rStyle w:val="Hyperlink"/>
                <w:noProof/>
              </w:rPr>
              <w:t>Braz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6" w:history="1">
            <w:r w:rsidRPr="00CE4328">
              <w:rPr>
                <w:rStyle w:val="Hyperlink"/>
                <w:noProof/>
              </w:rPr>
              <w:t>British Virgin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7" w:history="1">
            <w:r w:rsidRPr="00CE4328">
              <w:rPr>
                <w:rStyle w:val="Hyperlink"/>
                <w:noProof/>
              </w:rPr>
              <w:t>Brunei Darussa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8" w:history="1">
            <w:r w:rsidRPr="00CE4328">
              <w:rPr>
                <w:rStyle w:val="Hyperlink"/>
                <w:noProof/>
              </w:rPr>
              <w:t>Bulga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89" w:history="1">
            <w:r w:rsidRPr="00CE4328">
              <w:rPr>
                <w:rStyle w:val="Hyperlink"/>
                <w:noProof/>
              </w:rPr>
              <w:t>Burkina Fa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0" w:history="1">
            <w:r w:rsidRPr="00CE4328">
              <w:rPr>
                <w:rStyle w:val="Hyperlink"/>
                <w:noProof/>
              </w:rPr>
              <w:t>Burun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1" w:history="1">
            <w:r w:rsidRPr="00CE4328">
              <w:rPr>
                <w:rStyle w:val="Hyperlink"/>
                <w:noProof/>
              </w:rPr>
              <w:t>Cabo Ver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2" w:history="1">
            <w:r w:rsidRPr="00CE4328">
              <w:rPr>
                <w:rStyle w:val="Hyperlink"/>
                <w:noProof/>
              </w:rPr>
              <w:t>Cambod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3" w:history="1">
            <w:r w:rsidRPr="00CE4328">
              <w:rPr>
                <w:rStyle w:val="Hyperlink"/>
                <w:noProof/>
              </w:rPr>
              <w:t>Camero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4" w:history="1">
            <w:r w:rsidRPr="00CE4328">
              <w:rPr>
                <w:rStyle w:val="Hyperlink"/>
                <w:noProof/>
              </w:rPr>
              <w:t>Can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5" w:history="1">
            <w:r w:rsidRPr="00CE4328">
              <w:rPr>
                <w:rStyle w:val="Hyperlink"/>
                <w:noProof/>
              </w:rPr>
              <w:t>Cayman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6" w:history="1">
            <w:r w:rsidRPr="00CE4328">
              <w:rPr>
                <w:rStyle w:val="Hyperlink"/>
                <w:noProof/>
              </w:rPr>
              <w:t>Central African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7" w:history="1">
            <w:r w:rsidRPr="00CE4328">
              <w:rPr>
                <w:rStyle w:val="Hyperlink"/>
                <w:noProof/>
              </w:rPr>
              <w:t>Ch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8" w:history="1">
            <w:r w:rsidRPr="00CE4328">
              <w:rPr>
                <w:rStyle w:val="Hyperlink"/>
                <w:noProof/>
              </w:rPr>
              <w:t>Ch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399" w:history="1">
            <w:r w:rsidRPr="00CE4328">
              <w:rPr>
                <w:rStyle w:val="Hyperlink"/>
                <w:noProof/>
              </w:rPr>
              <w:t>Ch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0" w:history="1">
            <w:r w:rsidRPr="00CE4328">
              <w:rPr>
                <w:rStyle w:val="Hyperlink"/>
                <w:noProof/>
              </w:rPr>
              <w:t>Christmas Is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1" w:history="1">
            <w:r w:rsidRPr="00CE4328">
              <w:rPr>
                <w:rStyle w:val="Hyperlink"/>
                <w:noProof/>
              </w:rPr>
              <w:t>Cocos (Keeling)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2" w:history="1">
            <w:r w:rsidRPr="00CE4328">
              <w:rPr>
                <w:rStyle w:val="Hyperlink"/>
                <w:noProof/>
              </w:rPr>
              <w:t>Colomb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3" w:history="1">
            <w:r w:rsidRPr="00CE4328">
              <w:rPr>
                <w:rStyle w:val="Hyperlink"/>
                <w:noProof/>
              </w:rPr>
              <w:t>Como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4" w:history="1">
            <w:r w:rsidRPr="00CE4328">
              <w:rPr>
                <w:rStyle w:val="Hyperlink"/>
                <w:noProof/>
              </w:rPr>
              <w:t>Congo, Dem.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5" w:history="1">
            <w:r w:rsidRPr="00CE4328">
              <w:rPr>
                <w:rStyle w:val="Hyperlink"/>
                <w:noProof/>
              </w:rPr>
              <w:t>Congo,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6" w:history="1">
            <w:r w:rsidRPr="00CE4328">
              <w:rPr>
                <w:rStyle w:val="Hyperlink"/>
                <w:noProof/>
              </w:rPr>
              <w:t>Cook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7" w:history="1">
            <w:r w:rsidRPr="00CE4328">
              <w:rPr>
                <w:rStyle w:val="Hyperlink"/>
                <w:noProof/>
              </w:rPr>
              <w:t>Costa 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8" w:history="1">
            <w:r w:rsidRPr="00CE4328">
              <w:rPr>
                <w:rStyle w:val="Hyperlink"/>
                <w:noProof/>
              </w:rPr>
              <w:t>Côte d’Ivo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09" w:history="1">
            <w:r w:rsidRPr="00CE4328">
              <w:rPr>
                <w:rStyle w:val="Hyperlink"/>
                <w:noProof/>
              </w:rPr>
              <w:t>Croat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0" w:history="1">
            <w:r w:rsidRPr="00CE4328">
              <w:rPr>
                <w:rStyle w:val="Hyperlink"/>
                <w:noProof/>
              </w:rPr>
              <w:t>Cu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1" w:history="1">
            <w:r w:rsidRPr="00CE4328">
              <w:rPr>
                <w:rStyle w:val="Hyperlink"/>
                <w:noProof/>
              </w:rPr>
              <w:t>Cypr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2" w:history="1">
            <w:r w:rsidRPr="00CE4328">
              <w:rPr>
                <w:rStyle w:val="Hyperlink"/>
                <w:noProof/>
              </w:rPr>
              <w:t>Czech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3" w:history="1">
            <w:r w:rsidRPr="00CE4328">
              <w:rPr>
                <w:rStyle w:val="Hyperlink"/>
                <w:noProof/>
              </w:rPr>
              <w:t>Den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4" w:history="1">
            <w:r w:rsidRPr="00CE4328">
              <w:rPr>
                <w:rStyle w:val="Hyperlink"/>
                <w:noProof/>
              </w:rPr>
              <w:t>Djibou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5" w:history="1">
            <w:r w:rsidRPr="00CE4328">
              <w:rPr>
                <w:rStyle w:val="Hyperlink"/>
                <w:noProof/>
              </w:rPr>
              <w:t>Domin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6" w:history="1">
            <w:r w:rsidRPr="00CE4328">
              <w:rPr>
                <w:rStyle w:val="Hyperlink"/>
                <w:noProof/>
              </w:rPr>
              <w:t>Dominican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7" w:history="1">
            <w:r w:rsidRPr="00CE4328">
              <w:rPr>
                <w:rStyle w:val="Hyperlink"/>
                <w:noProof/>
              </w:rPr>
              <w:t>Ecu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8" w:history="1">
            <w:r w:rsidRPr="00CE4328">
              <w:rPr>
                <w:rStyle w:val="Hyperlink"/>
                <w:noProof/>
              </w:rPr>
              <w:t>Egypt, Arab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19" w:history="1">
            <w:r w:rsidRPr="00CE4328">
              <w:rPr>
                <w:rStyle w:val="Hyperlink"/>
                <w:noProof/>
              </w:rPr>
              <w:t>El Salv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0" w:history="1">
            <w:r w:rsidRPr="00CE4328">
              <w:rPr>
                <w:rStyle w:val="Hyperlink"/>
                <w:noProof/>
              </w:rPr>
              <w:t>Equatorial Gui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1" w:history="1">
            <w:r w:rsidRPr="00CE4328">
              <w:rPr>
                <w:rStyle w:val="Hyperlink"/>
                <w:noProof/>
              </w:rPr>
              <w:t>Eritr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2" w:history="1">
            <w:r w:rsidRPr="00CE4328">
              <w:rPr>
                <w:rStyle w:val="Hyperlink"/>
                <w:noProof/>
              </w:rPr>
              <w:t>Esto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3" w:history="1">
            <w:r w:rsidRPr="00CE4328">
              <w:rPr>
                <w:rStyle w:val="Hyperlink"/>
                <w:noProof/>
              </w:rPr>
              <w:t>Ethiop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4" w:history="1">
            <w:r w:rsidRPr="00CE4328">
              <w:rPr>
                <w:rStyle w:val="Hyperlink"/>
                <w:noProof/>
              </w:rPr>
              <w:t>Falkland Islands (Malvina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5" w:history="1">
            <w:r w:rsidRPr="00CE4328">
              <w:rPr>
                <w:rStyle w:val="Hyperlink"/>
                <w:noProof/>
              </w:rPr>
              <w:t>Faroe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6" w:history="1">
            <w:r w:rsidRPr="00CE4328">
              <w:rPr>
                <w:rStyle w:val="Hyperlink"/>
                <w:noProof/>
              </w:rPr>
              <w:t>Fi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7" w:history="1">
            <w:r w:rsidRPr="00CE4328">
              <w:rPr>
                <w:rStyle w:val="Hyperlink"/>
                <w:noProof/>
              </w:rPr>
              <w:t>Fin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8" w:history="1">
            <w:r w:rsidRPr="00CE4328">
              <w:rPr>
                <w:rStyle w:val="Hyperlink"/>
                <w:noProof/>
              </w:rPr>
              <w:t>F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29" w:history="1">
            <w:r w:rsidRPr="00CE4328">
              <w:rPr>
                <w:rStyle w:val="Hyperlink"/>
                <w:noProof/>
              </w:rPr>
              <w:t>French Gui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0" w:history="1">
            <w:r w:rsidRPr="00CE4328">
              <w:rPr>
                <w:rStyle w:val="Hyperlink"/>
                <w:noProof/>
              </w:rPr>
              <w:t>French Polyne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1" w:history="1">
            <w:r w:rsidRPr="00CE4328">
              <w:rPr>
                <w:rStyle w:val="Hyperlink"/>
                <w:noProof/>
              </w:rPr>
              <w:t>French Southern Terri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2" w:history="1">
            <w:r w:rsidRPr="00CE4328">
              <w:rPr>
                <w:rStyle w:val="Hyperlink"/>
                <w:noProof/>
              </w:rPr>
              <w:t>Gab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3" w:history="1">
            <w:r w:rsidRPr="00CE4328">
              <w:rPr>
                <w:rStyle w:val="Hyperlink"/>
                <w:noProof/>
              </w:rPr>
              <w:t>Gambia, T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4" w:history="1">
            <w:r w:rsidRPr="00CE4328">
              <w:rPr>
                <w:rStyle w:val="Hyperlink"/>
                <w:noProof/>
              </w:rPr>
              <w:t>Geor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5" w:history="1">
            <w:r w:rsidRPr="00CE4328">
              <w:rPr>
                <w:rStyle w:val="Hyperlink"/>
                <w:noProof/>
              </w:rPr>
              <w:t>Germa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6" w:history="1">
            <w:r w:rsidRPr="00CE4328">
              <w:rPr>
                <w:rStyle w:val="Hyperlink"/>
                <w:noProof/>
              </w:rPr>
              <w:t>Gh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7" w:history="1">
            <w:r w:rsidRPr="00CE4328">
              <w:rPr>
                <w:rStyle w:val="Hyperlink"/>
                <w:noProof/>
              </w:rPr>
              <w:t>Gibral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8" w:history="1">
            <w:r w:rsidRPr="00CE4328">
              <w:rPr>
                <w:rStyle w:val="Hyperlink"/>
                <w:noProof/>
              </w:rPr>
              <w:t>Gree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39" w:history="1">
            <w:r w:rsidRPr="00CE4328">
              <w:rPr>
                <w:rStyle w:val="Hyperlink"/>
                <w:noProof/>
              </w:rPr>
              <w:t>Green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0" w:history="1">
            <w:r w:rsidRPr="00CE4328">
              <w:rPr>
                <w:rStyle w:val="Hyperlink"/>
                <w:noProof/>
              </w:rPr>
              <w:t>Gren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1" w:history="1">
            <w:r w:rsidRPr="00CE4328">
              <w:rPr>
                <w:rStyle w:val="Hyperlink"/>
                <w:noProof/>
              </w:rPr>
              <w:t>Guadelo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2" w:history="1">
            <w:r w:rsidRPr="00CE4328">
              <w:rPr>
                <w:rStyle w:val="Hyperlink"/>
                <w:noProof/>
              </w:rPr>
              <w:t>Gu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3" w:history="1">
            <w:r w:rsidRPr="00CE4328">
              <w:rPr>
                <w:rStyle w:val="Hyperlink"/>
                <w:noProof/>
              </w:rPr>
              <w:t>Guatema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4" w:history="1">
            <w:r w:rsidRPr="00CE4328">
              <w:rPr>
                <w:rStyle w:val="Hyperlink"/>
                <w:noProof/>
              </w:rPr>
              <w:t>Gui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5" w:history="1">
            <w:r w:rsidRPr="00CE4328">
              <w:rPr>
                <w:rStyle w:val="Hyperlink"/>
                <w:noProof/>
              </w:rPr>
              <w:t>Guinea-Bissa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6" w:history="1">
            <w:r w:rsidRPr="00CE4328">
              <w:rPr>
                <w:rStyle w:val="Hyperlink"/>
                <w:noProof/>
              </w:rPr>
              <w:t>Guy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7" w:history="1">
            <w:r w:rsidRPr="00CE4328">
              <w:rPr>
                <w:rStyle w:val="Hyperlink"/>
                <w:noProof/>
              </w:rPr>
              <w:t>Hai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8" w:history="1">
            <w:r w:rsidRPr="00CE4328">
              <w:rPr>
                <w:rStyle w:val="Hyperlink"/>
                <w:noProof/>
              </w:rPr>
              <w:t>Heard Island and McDonald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49" w:history="1">
            <w:r w:rsidRPr="00CE4328">
              <w:rPr>
                <w:rStyle w:val="Hyperlink"/>
                <w:noProof/>
              </w:rPr>
              <w:t>Hond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0" w:history="1">
            <w:r w:rsidRPr="00CE4328">
              <w:rPr>
                <w:rStyle w:val="Hyperlink"/>
                <w:noProof/>
              </w:rPr>
              <w:t>Hong Kong SAR, Ch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1" w:history="1">
            <w:r w:rsidRPr="00CE4328">
              <w:rPr>
                <w:rStyle w:val="Hyperlink"/>
                <w:noProof/>
              </w:rPr>
              <w:t>Hung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2" w:history="1">
            <w:r w:rsidRPr="00CE4328">
              <w:rPr>
                <w:rStyle w:val="Hyperlink"/>
                <w:noProof/>
              </w:rPr>
              <w:t>Ice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3" w:history="1">
            <w:r w:rsidRPr="00CE4328">
              <w:rPr>
                <w:rStyle w:val="Hyperlink"/>
                <w:noProof/>
              </w:rPr>
              <w:t>Ind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4" w:history="1">
            <w:r w:rsidRPr="00CE4328">
              <w:rPr>
                <w:rStyle w:val="Hyperlink"/>
                <w:noProof/>
              </w:rPr>
              <w:t>Indone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5" w:history="1">
            <w:r w:rsidRPr="00CE4328">
              <w:rPr>
                <w:rStyle w:val="Hyperlink"/>
                <w:noProof/>
              </w:rPr>
              <w:t>Int. Av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6" w:history="1">
            <w:r w:rsidRPr="00CE4328">
              <w:rPr>
                <w:rStyle w:val="Hyperlink"/>
                <w:noProof/>
              </w:rPr>
              <w:t>Int. Shi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7" w:history="1">
            <w:r w:rsidRPr="00CE4328">
              <w:rPr>
                <w:rStyle w:val="Hyperlink"/>
                <w:noProof/>
              </w:rPr>
              <w:t>Iran, Islamic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8" w:history="1">
            <w:r w:rsidRPr="00CE4328">
              <w:rPr>
                <w:rStyle w:val="Hyperlink"/>
                <w:noProof/>
              </w:rPr>
              <w:t>Ira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59" w:history="1">
            <w:r w:rsidRPr="00CE4328">
              <w:rPr>
                <w:rStyle w:val="Hyperlink"/>
                <w:noProof/>
              </w:rPr>
              <w:t>Ire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0" w:history="1">
            <w:r w:rsidRPr="00CE4328">
              <w:rPr>
                <w:rStyle w:val="Hyperlink"/>
                <w:noProof/>
              </w:rPr>
              <w:t>Isra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1" w:history="1">
            <w:r w:rsidRPr="00CE4328">
              <w:rPr>
                <w:rStyle w:val="Hyperlink"/>
                <w:noProof/>
              </w:rPr>
              <w:t>Ita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2" w:history="1">
            <w:r w:rsidRPr="00CE4328">
              <w:rPr>
                <w:rStyle w:val="Hyperlink"/>
                <w:noProof/>
              </w:rPr>
              <w:t>Jama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3" w:history="1">
            <w:r w:rsidRPr="00CE4328">
              <w:rPr>
                <w:rStyle w:val="Hyperlink"/>
                <w:noProof/>
              </w:rPr>
              <w:t>Jap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4" w:history="1">
            <w:r w:rsidRPr="00CE4328">
              <w:rPr>
                <w:rStyle w:val="Hyperlink"/>
                <w:noProof/>
              </w:rPr>
              <w:t>Jord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5" w:history="1">
            <w:r w:rsidRPr="00CE4328">
              <w:rPr>
                <w:rStyle w:val="Hyperlink"/>
                <w:noProof/>
              </w:rPr>
              <w:t>Kazakh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6" w:history="1">
            <w:r w:rsidRPr="00CE4328">
              <w:rPr>
                <w:rStyle w:val="Hyperlink"/>
                <w:noProof/>
              </w:rPr>
              <w:t>Keny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7" w:history="1">
            <w:r w:rsidRPr="00CE4328">
              <w:rPr>
                <w:rStyle w:val="Hyperlink"/>
                <w:noProof/>
              </w:rPr>
              <w:t>Kirib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8" w:history="1">
            <w:r w:rsidRPr="00CE4328">
              <w:rPr>
                <w:rStyle w:val="Hyperlink"/>
                <w:noProof/>
              </w:rPr>
              <w:t>Korea, Dem. People’s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69" w:history="1">
            <w:r w:rsidRPr="00CE4328">
              <w:rPr>
                <w:rStyle w:val="Hyperlink"/>
                <w:noProof/>
              </w:rPr>
              <w:t>Korea,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0" w:history="1">
            <w:r w:rsidRPr="00CE4328">
              <w:rPr>
                <w:rStyle w:val="Hyperlink"/>
                <w:noProof/>
              </w:rPr>
              <w:t>Kuwa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1" w:history="1">
            <w:r w:rsidRPr="00CE4328">
              <w:rPr>
                <w:rStyle w:val="Hyperlink"/>
                <w:noProof/>
              </w:rPr>
              <w:t>Kyrgyz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2" w:history="1">
            <w:r w:rsidRPr="00CE4328">
              <w:rPr>
                <w:rStyle w:val="Hyperlink"/>
                <w:noProof/>
              </w:rPr>
              <w:t>Lao PD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3" w:history="1">
            <w:r w:rsidRPr="00CE4328">
              <w:rPr>
                <w:rStyle w:val="Hyperlink"/>
                <w:noProof/>
              </w:rPr>
              <w:t>Latv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4" w:history="1">
            <w:r w:rsidRPr="00CE4328">
              <w:rPr>
                <w:rStyle w:val="Hyperlink"/>
                <w:noProof/>
              </w:rPr>
              <w:t>Leban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5" w:history="1">
            <w:r w:rsidRPr="00CE4328">
              <w:rPr>
                <w:rStyle w:val="Hyperlink"/>
                <w:noProof/>
              </w:rPr>
              <w:t>Lesot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6" w:history="1">
            <w:r w:rsidRPr="00CE4328">
              <w:rPr>
                <w:rStyle w:val="Hyperlink"/>
                <w:noProof/>
              </w:rPr>
              <w:t>Lib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7" w:history="1">
            <w:r w:rsidRPr="00CE4328">
              <w:rPr>
                <w:rStyle w:val="Hyperlink"/>
                <w:noProof/>
              </w:rPr>
              <w:t>Liby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8" w:history="1">
            <w:r w:rsidRPr="00CE4328">
              <w:rPr>
                <w:rStyle w:val="Hyperlink"/>
                <w:noProof/>
              </w:rPr>
              <w:t>Lithu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79" w:history="1">
            <w:r w:rsidRPr="00CE4328">
              <w:rPr>
                <w:rStyle w:val="Hyperlink"/>
                <w:noProof/>
              </w:rPr>
              <w:t>Luxembour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0" w:history="1">
            <w:r w:rsidRPr="00CE4328">
              <w:rPr>
                <w:rStyle w:val="Hyperlink"/>
                <w:noProof/>
              </w:rPr>
              <w:t>Macao SAR, Ch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1" w:history="1">
            <w:r w:rsidRPr="00CE4328">
              <w:rPr>
                <w:rStyle w:val="Hyperlink"/>
                <w:noProof/>
              </w:rPr>
              <w:t>Macedonia, FY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2" w:history="1">
            <w:r w:rsidRPr="00CE4328">
              <w:rPr>
                <w:rStyle w:val="Hyperlink"/>
                <w:noProof/>
              </w:rPr>
              <w:t>Madagasc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3" w:history="1">
            <w:r w:rsidRPr="00CE4328">
              <w:rPr>
                <w:rStyle w:val="Hyperlink"/>
                <w:noProof/>
              </w:rPr>
              <w:t>Malaw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4" w:history="1">
            <w:r w:rsidRPr="00CE4328">
              <w:rPr>
                <w:rStyle w:val="Hyperlink"/>
                <w:noProof/>
              </w:rPr>
              <w:t>Malay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5" w:history="1">
            <w:r w:rsidRPr="00CE4328">
              <w:rPr>
                <w:rStyle w:val="Hyperlink"/>
                <w:noProof/>
              </w:rPr>
              <w:t>Mald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6" w:history="1">
            <w:r w:rsidRPr="00CE4328">
              <w:rPr>
                <w:rStyle w:val="Hyperlink"/>
                <w:noProof/>
              </w:rPr>
              <w:t>M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7" w:history="1">
            <w:r w:rsidRPr="00CE4328">
              <w:rPr>
                <w:rStyle w:val="Hyperlink"/>
                <w:noProof/>
              </w:rPr>
              <w:t>Mal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8" w:history="1">
            <w:r w:rsidRPr="00CE4328">
              <w:rPr>
                <w:rStyle w:val="Hyperlink"/>
                <w:noProof/>
              </w:rPr>
              <w:t>Marshall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89" w:history="1">
            <w:r w:rsidRPr="00CE4328">
              <w:rPr>
                <w:rStyle w:val="Hyperlink"/>
                <w:noProof/>
              </w:rPr>
              <w:t>Martin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0" w:history="1">
            <w:r w:rsidRPr="00CE4328">
              <w:rPr>
                <w:rStyle w:val="Hyperlink"/>
                <w:noProof/>
              </w:rPr>
              <w:t>Maurit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1" w:history="1">
            <w:r w:rsidRPr="00CE4328">
              <w:rPr>
                <w:rStyle w:val="Hyperlink"/>
                <w:noProof/>
              </w:rPr>
              <w:t>Mauriti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2" w:history="1">
            <w:r w:rsidRPr="00CE4328">
              <w:rPr>
                <w:rStyle w:val="Hyperlink"/>
                <w:noProof/>
              </w:rPr>
              <w:t>Mayot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3" w:history="1">
            <w:r w:rsidRPr="00CE4328">
              <w:rPr>
                <w:rStyle w:val="Hyperlink"/>
                <w:noProof/>
              </w:rPr>
              <w:t>Mex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4" w:history="1">
            <w:r w:rsidRPr="00CE4328">
              <w:rPr>
                <w:rStyle w:val="Hyperlink"/>
                <w:noProof/>
              </w:rPr>
              <w:t>Micronesia, Fed. S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5" w:history="1">
            <w:r w:rsidRPr="00CE4328">
              <w:rPr>
                <w:rStyle w:val="Hyperlink"/>
                <w:noProof/>
              </w:rPr>
              <w:t>Moldo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6" w:history="1">
            <w:r w:rsidRPr="00CE4328">
              <w:rPr>
                <w:rStyle w:val="Hyperlink"/>
                <w:noProof/>
              </w:rPr>
              <w:t>Mongo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7" w:history="1">
            <w:r w:rsidRPr="00CE4328">
              <w:rPr>
                <w:rStyle w:val="Hyperlink"/>
                <w:noProof/>
              </w:rPr>
              <w:t>Montserr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8" w:history="1">
            <w:r w:rsidRPr="00CE4328">
              <w:rPr>
                <w:rStyle w:val="Hyperlink"/>
                <w:noProof/>
              </w:rPr>
              <w:t>Moroc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499" w:history="1">
            <w:r w:rsidRPr="00CE4328">
              <w:rPr>
                <w:rStyle w:val="Hyperlink"/>
                <w:noProof/>
              </w:rPr>
              <w:t>Mozamb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0" w:history="1">
            <w:r w:rsidRPr="00CE4328">
              <w:rPr>
                <w:rStyle w:val="Hyperlink"/>
                <w:noProof/>
              </w:rPr>
              <w:t>Myanm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1" w:history="1">
            <w:r w:rsidRPr="00CE4328">
              <w:rPr>
                <w:rStyle w:val="Hyperlink"/>
                <w:noProof/>
              </w:rPr>
              <w:t>Namib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2" w:history="1">
            <w:r w:rsidRPr="00CE4328">
              <w:rPr>
                <w:rStyle w:val="Hyperlink"/>
                <w:noProof/>
              </w:rPr>
              <w:t>Naur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3" w:history="1">
            <w:r w:rsidRPr="00CE4328">
              <w:rPr>
                <w:rStyle w:val="Hyperlink"/>
                <w:noProof/>
              </w:rPr>
              <w:t>Ne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4" w:history="1">
            <w:r w:rsidRPr="00CE4328">
              <w:rPr>
                <w:rStyle w:val="Hyperlink"/>
                <w:noProof/>
              </w:rPr>
              <w:t>Nether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5" w:history="1">
            <w:r w:rsidRPr="00CE4328">
              <w:rPr>
                <w:rStyle w:val="Hyperlink"/>
                <w:noProof/>
              </w:rPr>
              <w:t>Netherlands Antil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6" w:history="1">
            <w:r w:rsidRPr="00CE4328">
              <w:rPr>
                <w:rStyle w:val="Hyperlink"/>
                <w:noProof/>
              </w:rPr>
              <w:t>New Caledo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7" w:history="1">
            <w:r w:rsidRPr="00CE4328">
              <w:rPr>
                <w:rStyle w:val="Hyperlink"/>
                <w:noProof/>
              </w:rPr>
              <w:t>New Zea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8" w:history="1">
            <w:r w:rsidRPr="00CE4328">
              <w:rPr>
                <w:rStyle w:val="Hyperlink"/>
                <w:noProof/>
              </w:rPr>
              <w:t>Nicarag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09" w:history="1">
            <w:r w:rsidRPr="00CE4328">
              <w:rPr>
                <w:rStyle w:val="Hyperlink"/>
                <w:noProof/>
              </w:rPr>
              <w:t>Ni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0" w:history="1">
            <w:r w:rsidRPr="00CE4328">
              <w:rPr>
                <w:rStyle w:val="Hyperlink"/>
                <w:noProof/>
              </w:rPr>
              <w:t>Nig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1" w:history="1">
            <w:r w:rsidRPr="00CE4328">
              <w:rPr>
                <w:rStyle w:val="Hyperlink"/>
                <w:noProof/>
              </w:rPr>
              <w:t>Ni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2" w:history="1">
            <w:r w:rsidRPr="00CE4328">
              <w:rPr>
                <w:rStyle w:val="Hyperlink"/>
                <w:noProof/>
              </w:rPr>
              <w:t>Norfolk Is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3" w:history="1">
            <w:r w:rsidRPr="00CE4328">
              <w:rPr>
                <w:rStyle w:val="Hyperlink"/>
                <w:noProof/>
              </w:rPr>
              <w:t>Northern Mariana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4" w:history="1">
            <w:r w:rsidRPr="00CE4328">
              <w:rPr>
                <w:rStyle w:val="Hyperlink"/>
                <w:noProof/>
              </w:rPr>
              <w:t>Norw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5" w:history="1">
            <w:r w:rsidRPr="00CE4328">
              <w:rPr>
                <w:rStyle w:val="Hyperlink"/>
                <w:noProof/>
              </w:rPr>
              <w:t>Om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6" w:history="1">
            <w:r w:rsidRPr="00CE4328">
              <w:rPr>
                <w:rStyle w:val="Hyperlink"/>
                <w:noProof/>
              </w:rPr>
              <w:t>Pak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7" w:history="1">
            <w:r w:rsidRPr="00CE4328">
              <w:rPr>
                <w:rStyle w:val="Hyperlink"/>
                <w:noProof/>
              </w:rPr>
              <w:t>Pala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8" w:history="1">
            <w:r w:rsidRPr="00CE4328">
              <w:rPr>
                <w:rStyle w:val="Hyperlink"/>
                <w:noProof/>
              </w:rPr>
              <w:t>Pan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19" w:history="1">
            <w:r w:rsidRPr="00CE4328">
              <w:rPr>
                <w:rStyle w:val="Hyperlink"/>
                <w:noProof/>
              </w:rPr>
              <w:t>Papua New Gui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0" w:history="1">
            <w:r w:rsidRPr="00CE4328">
              <w:rPr>
                <w:rStyle w:val="Hyperlink"/>
                <w:noProof/>
              </w:rPr>
              <w:t>Paragu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1" w:history="1">
            <w:r w:rsidRPr="00CE4328">
              <w:rPr>
                <w:rStyle w:val="Hyperlink"/>
                <w:noProof/>
              </w:rPr>
              <w:t>Per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2" w:history="1">
            <w:r w:rsidRPr="00CE4328">
              <w:rPr>
                <w:rStyle w:val="Hyperlink"/>
                <w:noProof/>
              </w:rPr>
              <w:t>Philipp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3" w:history="1">
            <w:r w:rsidRPr="00CE4328">
              <w:rPr>
                <w:rStyle w:val="Hyperlink"/>
                <w:noProof/>
              </w:rPr>
              <w:t>Pitcai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4" w:history="1">
            <w:r w:rsidRPr="00CE4328">
              <w:rPr>
                <w:rStyle w:val="Hyperlink"/>
                <w:noProof/>
              </w:rPr>
              <w:t>Po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5" w:history="1">
            <w:r w:rsidRPr="00CE4328">
              <w:rPr>
                <w:rStyle w:val="Hyperlink"/>
                <w:noProof/>
              </w:rPr>
              <w:t>Portug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6" w:history="1">
            <w:r w:rsidRPr="00CE4328">
              <w:rPr>
                <w:rStyle w:val="Hyperlink"/>
                <w:noProof/>
              </w:rPr>
              <w:t>Puerto R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7" w:history="1">
            <w:r w:rsidRPr="00CE4328">
              <w:rPr>
                <w:rStyle w:val="Hyperlink"/>
                <w:noProof/>
              </w:rPr>
              <w:t>Qa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8" w:history="1">
            <w:r w:rsidRPr="00CE4328">
              <w:rPr>
                <w:rStyle w:val="Hyperlink"/>
                <w:noProof/>
              </w:rPr>
              <w:t>Réun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29" w:history="1">
            <w:r w:rsidRPr="00CE4328">
              <w:rPr>
                <w:rStyle w:val="Hyperlink"/>
                <w:noProof/>
              </w:rPr>
              <w:t>Rom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0" w:history="1">
            <w:r w:rsidRPr="00CE4328">
              <w:rPr>
                <w:rStyle w:val="Hyperlink"/>
                <w:noProof/>
              </w:rPr>
              <w:t>Russian Fe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1" w:history="1">
            <w:r w:rsidRPr="00CE4328">
              <w:rPr>
                <w:rStyle w:val="Hyperlink"/>
                <w:noProof/>
              </w:rPr>
              <w:t>Rwan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2" w:history="1">
            <w:r w:rsidRPr="00CE4328">
              <w:rPr>
                <w:rStyle w:val="Hyperlink"/>
                <w:noProof/>
              </w:rPr>
              <w:t>Saint Helena, Ascension and Tristan da Cunh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3" w:history="1">
            <w:r w:rsidRPr="00CE4328">
              <w:rPr>
                <w:rStyle w:val="Hyperlink"/>
                <w:noProof/>
              </w:rPr>
              <w:t>Saint Pierre and Miquel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4" w:history="1">
            <w:r w:rsidRPr="00CE4328">
              <w:rPr>
                <w:rStyle w:val="Hyperlink"/>
                <w:noProof/>
              </w:rPr>
              <w:t>Samo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5" w:history="1">
            <w:r w:rsidRPr="00CE4328">
              <w:rPr>
                <w:rStyle w:val="Hyperlink"/>
                <w:noProof/>
              </w:rPr>
              <w:t>São Tomé and Princi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6" w:history="1">
            <w:r w:rsidRPr="00CE4328">
              <w:rPr>
                <w:rStyle w:val="Hyperlink"/>
                <w:noProof/>
              </w:rPr>
              <w:t>Saudi Arab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7" w:history="1">
            <w:r w:rsidRPr="00CE4328">
              <w:rPr>
                <w:rStyle w:val="Hyperlink"/>
                <w:noProof/>
              </w:rPr>
              <w:t>Seneg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8" w:history="1">
            <w:r w:rsidRPr="00CE4328">
              <w:rPr>
                <w:rStyle w:val="Hyperlink"/>
                <w:noProof/>
              </w:rPr>
              <w:t>Serbia and Monteneg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39" w:history="1">
            <w:r w:rsidRPr="00CE4328">
              <w:rPr>
                <w:rStyle w:val="Hyperlink"/>
                <w:noProof/>
              </w:rPr>
              <w:t>Seychel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0" w:history="1">
            <w:r w:rsidRPr="00CE4328">
              <w:rPr>
                <w:rStyle w:val="Hyperlink"/>
                <w:noProof/>
              </w:rPr>
              <w:t>Sierra Le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1" w:history="1">
            <w:r w:rsidRPr="00CE4328">
              <w:rPr>
                <w:rStyle w:val="Hyperlink"/>
                <w:noProof/>
              </w:rPr>
              <w:t>Singap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2" w:history="1">
            <w:r w:rsidRPr="00CE4328">
              <w:rPr>
                <w:rStyle w:val="Hyperlink"/>
                <w:noProof/>
              </w:rPr>
              <w:t>Slovak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3" w:history="1">
            <w:r w:rsidRPr="00CE4328">
              <w:rPr>
                <w:rStyle w:val="Hyperlink"/>
                <w:noProof/>
              </w:rPr>
              <w:t>Slov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4" w:history="1">
            <w:r w:rsidRPr="00CE4328">
              <w:rPr>
                <w:rStyle w:val="Hyperlink"/>
                <w:noProof/>
              </w:rPr>
              <w:t>Solomon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5" w:history="1">
            <w:r w:rsidRPr="00CE4328">
              <w:rPr>
                <w:rStyle w:val="Hyperlink"/>
                <w:noProof/>
              </w:rPr>
              <w:t>Soma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6" w:history="1">
            <w:r w:rsidRPr="00CE4328">
              <w:rPr>
                <w:rStyle w:val="Hyperlink"/>
                <w:noProof/>
              </w:rPr>
              <w:t>South Af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7" w:history="1">
            <w:r w:rsidRPr="00CE4328">
              <w:rPr>
                <w:rStyle w:val="Hyperlink"/>
                <w:noProof/>
              </w:rPr>
              <w:t>South Georgia and the South Sandwich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8" w:history="1">
            <w:r w:rsidRPr="00CE4328">
              <w:rPr>
                <w:rStyle w:val="Hyperlink"/>
                <w:noProof/>
              </w:rPr>
              <w:t>Sp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49" w:history="1">
            <w:r w:rsidRPr="00CE4328">
              <w:rPr>
                <w:rStyle w:val="Hyperlink"/>
                <w:noProof/>
              </w:rPr>
              <w:t>Sri Lan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0" w:history="1">
            <w:r w:rsidRPr="00CE4328">
              <w:rPr>
                <w:rStyle w:val="Hyperlink"/>
                <w:noProof/>
              </w:rPr>
              <w:t>St. Kitts and Nev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1" w:history="1">
            <w:r w:rsidRPr="00CE4328">
              <w:rPr>
                <w:rStyle w:val="Hyperlink"/>
                <w:noProof/>
              </w:rPr>
              <w:t>St. Lu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2" w:history="1">
            <w:r w:rsidRPr="00CE4328">
              <w:rPr>
                <w:rStyle w:val="Hyperlink"/>
                <w:noProof/>
              </w:rPr>
              <w:t>St. Vincent and the Grenad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3" w:history="1">
            <w:r w:rsidRPr="00CE4328">
              <w:rPr>
                <w:rStyle w:val="Hyperlink"/>
                <w:noProof/>
              </w:rPr>
              <w:t>Sud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4" w:history="1">
            <w:r w:rsidRPr="00CE4328">
              <w:rPr>
                <w:rStyle w:val="Hyperlink"/>
                <w:noProof/>
              </w:rPr>
              <w:t>Suri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5" w:history="1">
            <w:r w:rsidRPr="00CE4328">
              <w:rPr>
                <w:rStyle w:val="Hyperlink"/>
                <w:noProof/>
              </w:rPr>
              <w:t>Swazi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6" w:history="1">
            <w:r w:rsidRPr="00CE4328">
              <w:rPr>
                <w:rStyle w:val="Hyperlink"/>
                <w:noProof/>
              </w:rPr>
              <w:t>Swe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7" w:history="1">
            <w:r w:rsidRPr="00CE4328">
              <w:rPr>
                <w:rStyle w:val="Hyperlink"/>
                <w:noProof/>
              </w:rPr>
              <w:t>Switzer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8" w:history="1">
            <w:r w:rsidRPr="00CE4328">
              <w:rPr>
                <w:rStyle w:val="Hyperlink"/>
                <w:noProof/>
              </w:rPr>
              <w:t>Syrian Arab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59" w:history="1">
            <w:r w:rsidRPr="00CE4328">
              <w:rPr>
                <w:rStyle w:val="Hyperlink"/>
                <w:noProof/>
              </w:rPr>
              <w:t>Taiwan, Ch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0" w:history="1">
            <w:r w:rsidRPr="00CE4328">
              <w:rPr>
                <w:rStyle w:val="Hyperlink"/>
                <w:noProof/>
              </w:rPr>
              <w:t>Tajik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1" w:history="1">
            <w:r w:rsidRPr="00CE4328">
              <w:rPr>
                <w:rStyle w:val="Hyperlink"/>
                <w:noProof/>
              </w:rPr>
              <w:t>Tanz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2" w:history="1">
            <w:r w:rsidRPr="00CE4328">
              <w:rPr>
                <w:rStyle w:val="Hyperlink"/>
                <w:noProof/>
              </w:rPr>
              <w:t>Thai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3" w:history="1">
            <w:r w:rsidRPr="00CE4328">
              <w:rPr>
                <w:rStyle w:val="Hyperlink"/>
                <w:noProof/>
              </w:rPr>
              <w:t>Timor-Le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4" w:history="1">
            <w:r w:rsidRPr="00CE4328">
              <w:rPr>
                <w:rStyle w:val="Hyperlink"/>
                <w:noProof/>
              </w:rPr>
              <w:t>T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5" w:history="1">
            <w:r w:rsidRPr="00CE4328">
              <w:rPr>
                <w:rStyle w:val="Hyperlink"/>
                <w:noProof/>
              </w:rPr>
              <w:t>Tokela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6" w:history="1">
            <w:r w:rsidRPr="00CE4328">
              <w:rPr>
                <w:rStyle w:val="Hyperlink"/>
                <w:noProof/>
              </w:rPr>
              <w:t>Ton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7" w:history="1">
            <w:r w:rsidRPr="00CE4328">
              <w:rPr>
                <w:rStyle w:val="Hyperlink"/>
                <w:noProof/>
              </w:rPr>
              <w:t>Trinidad and Toba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8" w:history="1">
            <w:r w:rsidRPr="00CE4328">
              <w:rPr>
                <w:rStyle w:val="Hyperlink"/>
                <w:noProof/>
              </w:rPr>
              <w:t>Tuni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69" w:history="1">
            <w:r w:rsidRPr="00CE4328">
              <w:rPr>
                <w:rStyle w:val="Hyperlink"/>
                <w:noProof/>
              </w:rPr>
              <w:t>Turk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0" w:history="1">
            <w:r w:rsidRPr="00CE4328">
              <w:rPr>
                <w:rStyle w:val="Hyperlink"/>
                <w:noProof/>
              </w:rPr>
              <w:t>Turkmen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1" w:history="1">
            <w:r w:rsidRPr="00CE4328">
              <w:rPr>
                <w:rStyle w:val="Hyperlink"/>
                <w:noProof/>
              </w:rPr>
              <w:t>Turks and Caicos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2" w:history="1">
            <w:r w:rsidRPr="00CE4328">
              <w:rPr>
                <w:rStyle w:val="Hyperlink"/>
                <w:noProof/>
              </w:rPr>
              <w:t>Tuva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3" w:history="1">
            <w:r w:rsidRPr="00CE4328">
              <w:rPr>
                <w:rStyle w:val="Hyperlink"/>
                <w:noProof/>
              </w:rPr>
              <w:t>Ugan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4" w:history="1">
            <w:r w:rsidRPr="00CE4328">
              <w:rPr>
                <w:rStyle w:val="Hyperlink"/>
                <w:noProof/>
              </w:rPr>
              <w:t>Ukra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5" w:history="1">
            <w:r w:rsidRPr="00CE4328">
              <w:rPr>
                <w:rStyle w:val="Hyperlink"/>
                <w:noProof/>
              </w:rPr>
              <w:t>United Arab Emir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6" w:history="1">
            <w:r w:rsidRPr="00CE4328">
              <w:rPr>
                <w:rStyle w:val="Hyperlink"/>
                <w:noProof/>
              </w:rPr>
              <w:t>United King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7" w:history="1">
            <w:r w:rsidRPr="00CE4328">
              <w:rPr>
                <w:rStyle w:val="Hyperlink"/>
                <w:noProof/>
              </w:rPr>
              <w:t>United St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8" w:history="1">
            <w:r w:rsidRPr="00CE4328">
              <w:rPr>
                <w:rStyle w:val="Hyperlink"/>
                <w:noProof/>
              </w:rPr>
              <w:t>United States Minor Outlying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79" w:history="1">
            <w:r w:rsidRPr="00CE4328">
              <w:rPr>
                <w:rStyle w:val="Hyperlink"/>
                <w:noProof/>
              </w:rPr>
              <w:t>Urugu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0" w:history="1">
            <w:r w:rsidRPr="00CE4328">
              <w:rPr>
                <w:rStyle w:val="Hyperlink"/>
                <w:noProof/>
              </w:rPr>
              <w:t>Uzbeki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1" w:history="1">
            <w:r w:rsidRPr="00CE4328">
              <w:rPr>
                <w:rStyle w:val="Hyperlink"/>
                <w:noProof/>
              </w:rPr>
              <w:t>Vanua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2" w:history="1">
            <w:r w:rsidRPr="00CE4328">
              <w:rPr>
                <w:rStyle w:val="Hyperlink"/>
                <w:noProof/>
              </w:rPr>
              <w:t>Venezuela,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3" w:history="1">
            <w:r w:rsidRPr="00CE4328">
              <w:rPr>
                <w:rStyle w:val="Hyperlink"/>
                <w:noProof/>
              </w:rPr>
              <w:t>Vietn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4" w:history="1">
            <w:r w:rsidRPr="00CE4328">
              <w:rPr>
                <w:rStyle w:val="Hyperlink"/>
                <w:noProof/>
              </w:rPr>
              <w:t>Virgin Islands (U.S.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5" w:history="1">
            <w:r w:rsidRPr="00CE4328">
              <w:rPr>
                <w:rStyle w:val="Hyperlink"/>
                <w:noProof/>
              </w:rPr>
              <w:t>Wallis and Futu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6" w:history="1">
            <w:r w:rsidRPr="00CE4328">
              <w:rPr>
                <w:rStyle w:val="Hyperlink"/>
                <w:noProof/>
              </w:rPr>
              <w:t>Western Sah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7" w:history="1">
            <w:r w:rsidRPr="00CE4328">
              <w:rPr>
                <w:rStyle w:val="Hyperlink"/>
                <w:noProof/>
              </w:rPr>
              <w:t>Yemen, Re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8" w:history="1">
            <w:r w:rsidRPr="00CE4328">
              <w:rPr>
                <w:rStyle w:val="Hyperlink"/>
                <w:noProof/>
              </w:rPr>
              <w:t>Zamb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3327" w:rsidRDefault="004D3327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82596589" w:history="1">
            <w:r w:rsidRPr="00CE4328">
              <w:rPr>
                <w:rStyle w:val="Hyperlink"/>
                <w:noProof/>
              </w:rPr>
              <w:t>Zimbab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6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054F" w:rsidRDefault="004D3327">
          <w:r>
            <w:fldChar w:fldCharType="end"/>
          </w:r>
        </w:p>
      </w:sdtContent>
    </w:sdt>
    <w:p w:rsidR="00BA054F" w:rsidRDefault="004D3327">
      <w:r>
        <w:br w:type="page"/>
      </w:r>
    </w:p>
    <w:p w:rsidR="00BA054F" w:rsidRDefault="004D3327">
      <w:pPr>
        <w:pStyle w:val="Heading1"/>
      </w:pPr>
      <w:bookmarkStart w:id="0" w:name="global-trends-and-totals"/>
      <w:bookmarkStart w:id="1" w:name="_Toc82596347"/>
      <w:r>
        <w:lastRenderedPageBreak/>
        <w:t>Global trends and totals</w:t>
      </w:r>
      <w:bookmarkEnd w:id="1"/>
    </w:p>
    <w:p w:rsidR="00BA054F" w:rsidRDefault="004D3327">
      <w:pPr>
        <w:pStyle w:val="Heading3"/>
      </w:pPr>
      <w:bookmarkStart w:id="2" w:name="co2-ch4-n2o-emissions"/>
      <w:bookmarkStart w:id="3" w:name="_Toc82596348"/>
      <w:r>
        <w:t>CO2, CH4, N2O emissions</w:t>
      </w:r>
      <w:bookmarkEnd w:id="3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2000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co2_ch4_n2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pPr>
        <w:pStyle w:val="Heading3"/>
      </w:pPr>
      <w:bookmarkStart w:id="4" w:name="fgas-emissions"/>
      <w:bookmarkStart w:id="5" w:name="_Toc82596349"/>
      <w:bookmarkEnd w:id="2"/>
      <w:r>
        <w:t>Fgas emissions</w:t>
      </w:r>
      <w:bookmarkEnd w:id="5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fga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pPr>
        <w:pStyle w:val="Heading3"/>
      </w:pPr>
      <w:bookmarkStart w:id="6" w:name="all-gases-gwps-applied"/>
      <w:bookmarkStart w:id="7" w:name="_Toc82596350"/>
      <w:bookmarkEnd w:id="4"/>
      <w:r>
        <w:lastRenderedPageBreak/>
        <w:t>All gases (GWPs applied)</w:t>
      </w:r>
      <w:bookmarkEnd w:id="7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20002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gases_gwp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pPr>
        <w:pStyle w:val="Heading1"/>
      </w:pPr>
      <w:bookmarkStart w:id="8" w:name="ipcc-1996-sector-trends"/>
      <w:bookmarkStart w:id="9" w:name="_Toc82596351"/>
      <w:bookmarkEnd w:id="0"/>
      <w:bookmarkEnd w:id="6"/>
      <w:r>
        <w:lastRenderedPageBreak/>
        <w:t>IPCC 1996 sector trends</w:t>
      </w:r>
      <w:bookmarkEnd w:id="9"/>
    </w:p>
    <w:p w:rsidR="00BA054F" w:rsidRDefault="004D3327">
      <w:pPr>
        <w:pStyle w:val="Heading3"/>
      </w:pPr>
      <w:bookmarkStart w:id="10" w:name="afolu-sectors"/>
      <w:bookmarkStart w:id="11" w:name="_Toc82596352"/>
      <w:r>
        <w:t>AFOLU sectors</w:t>
      </w:r>
      <w:bookmarkEnd w:id="11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9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pPr>
        <w:pStyle w:val="Heading3"/>
      </w:pPr>
      <w:bookmarkStart w:id="12" w:name="buildings-sectors"/>
      <w:bookmarkStart w:id="13" w:name="_Toc82596353"/>
      <w:bookmarkEnd w:id="10"/>
      <w:r>
        <w:lastRenderedPageBreak/>
        <w:t>Buildings sectors</w:t>
      </w:r>
      <w:bookmarkEnd w:id="13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6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39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0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pPr>
        <w:pStyle w:val="Heading3"/>
      </w:pPr>
      <w:bookmarkStart w:id="14" w:name="energy-systems-sectors"/>
      <w:bookmarkStart w:id="15" w:name="_Toc82596354"/>
      <w:bookmarkEnd w:id="12"/>
      <w:r>
        <w:lastRenderedPageBreak/>
        <w:t>Energy systems sectors</w:t>
      </w:r>
      <w:bookmarkEnd w:id="15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5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6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7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8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49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0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4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5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6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7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8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59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0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4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5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6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7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8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69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0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2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3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4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5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6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7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8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79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0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3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4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5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6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7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8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89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0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pPr>
        <w:pStyle w:val="SourceCode"/>
      </w:pPr>
      <w:r>
        <w:rPr>
          <w:rStyle w:val="VerbatimChar"/>
        </w:rPr>
        <w:t>## geom_path: Each group consists of only one observation. Do you need to adjust</w:t>
      </w:r>
      <w:r>
        <w:br/>
      </w:r>
      <w:r>
        <w:rPr>
          <w:rStyle w:val="VerbatimChar"/>
        </w:rPr>
        <w:t>## the group aesthetic?</w:t>
      </w:r>
    </w:p>
    <w:p w:rsidR="00BA054F" w:rsidRDefault="004D33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3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4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5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6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pPr>
        <w:pStyle w:val="Heading3"/>
      </w:pPr>
      <w:bookmarkStart w:id="16" w:name="industry-sectors"/>
      <w:bookmarkStart w:id="17" w:name="_Toc82596355"/>
      <w:bookmarkEnd w:id="14"/>
      <w:r>
        <w:lastRenderedPageBreak/>
        <w:t>Industry sectors</w:t>
      </w:r>
      <w:bookmarkEnd w:id="17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7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8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99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0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2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3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4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5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6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7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8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09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0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2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3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4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5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6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7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8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19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0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2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3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4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5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6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7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8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29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0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2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3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4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5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6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7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8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39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0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1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2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3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4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5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6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7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8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49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0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1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2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3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4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5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6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7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8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59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0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1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2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3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4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5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6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7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8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69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0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1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2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3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4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5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6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7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8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79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0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1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2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18" w:name="_GoBack"/>
      <w:bookmarkEnd w:id="18"/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3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4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5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6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pPr>
        <w:pStyle w:val="Heading3"/>
      </w:pPr>
      <w:bookmarkStart w:id="19" w:name="transport-sectors"/>
      <w:bookmarkStart w:id="20" w:name="_Toc82596356"/>
      <w:bookmarkEnd w:id="16"/>
      <w:r>
        <w:lastRenderedPageBreak/>
        <w:t>Transport sectors</w:t>
      </w:r>
      <w:bookmarkEnd w:id="2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7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8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89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0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1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2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3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4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5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6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7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8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199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00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global_trend_sectors-201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Region trends</w:t>
      </w:r>
    </w:p>
    <w:p w:rsidR="00BA054F" w:rsidRDefault="004D332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region_trends-1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region_trends-2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pPr>
        <w:pStyle w:val="Heading1"/>
      </w:pPr>
      <w:bookmarkStart w:id="21" w:name="country-trends"/>
      <w:bookmarkStart w:id="22" w:name="_Toc82596357"/>
      <w:bookmarkEnd w:id="8"/>
      <w:bookmarkEnd w:id="19"/>
      <w:r>
        <w:t>Country trends</w:t>
      </w:r>
      <w:bookmarkEnd w:id="22"/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3" w:name="afghanistan"/>
      <w:bookmarkStart w:id="24" w:name="_Toc82596358"/>
      <w:r>
        <w:lastRenderedPageBreak/>
        <w:t>Afghanistan</w:t>
      </w:r>
      <w:bookmarkEnd w:id="2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5" w:name="albania"/>
      <w:bookmarkStart w:id="26" w:name="_Toc82596359"/>
      <w:bookmarkEnd w:id="23"/>
      <w:r>
        <w:lastRenderedPageBreak/>
        <w:t>Albania</w:t>
      </w:r>
      <w:bookmarkEnd w:id="2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7" w:name="algeria"/>
      <w:bookmarkStart w:id="28" w:name="_Toc82596360"/>
      <w:bookmarkEnd w:id="25"/>
      <w:r>
        <w:lastRenderedPageBreak/>
        <w:t>Algeria</w:t>
      </w:r>
      <w:bookmarkEnd w:id="2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9" w:name="american-samoa"/>
      <w:bookmarkStart w:id="30" w:name="_Toc82596361"/>
      <w:bookmarkEnd w:id="27"/>
      <w:r>
        <w:lastRenderedPageBreak/>
        <w:t>American Samoa</w:t>
      </w:r>
      <w:bookmarkEnd w:id="3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1" w:name="angola"/>
      <w:bookmarkStart w:id="32" w:name="_Toc82596362"/>
      <w:bookmarkEnd w:id="29"/>
      <w:r>
        <w:lastRenderedPageBreak/>
        <w:t>Angola</w:t>
      </w:r>
      <w:bookmarkEnd w:id="3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3" w:name="anguilla"/>
      <w:bookmarkStart w:id="34" w:name="_Toc82596363"/>
      <w:bookmarkEnd w:id="31"/>
      <w:r>
        <w:lastRenderedPageBreak/>
        <w:t>Anguilla</w:t>
      </w:r>
      <w:bookmarkEnd w:id="3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5" w:name="antigua-and-barbuda"/>
      <w:bookmarkStart w:id="36" w:name="_Toc82596364"/>
      <w:bookmarkEnd w:id="33"/>
      <w:r>
        <w:lastRenderedPageBreak/>
        <w:t>Antigua and Barbuda</w:t>
      </w:r>
      <w:bookmarkEnd w:id="3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7" w:name="argentina"/>
      <w:bookmarkStart w:id="38" w:name="_Toc82596365"/>
      <w:bookmarkEnd w:id="35"/>
      <w:r>
        <w:lastRenderedPageBreak/>
        <w:t>Argentina</w:t>
      </w:r>
      <w:bookmarkEnd w:id="3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9" w:name="armenia"/>
      <w:bookmarkStart w:id="40" w:name="_Toc82596366"/>
      <w:bookmarkEnd w:id="37"/>
      <w:r>
        <w:lastRenderedPageBreak/>
        <w:t>Armenia</w:t>
      </w:r>
      <w:bookmarkEnd w:id="4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1" w:name="aruba"/>
      <w:bookmarkStart w:id="42" w:name="_Toc82596367"/>
      <w:bookmarkEnd w:id="39"/>
      <w:r>
        <w:lastRenderedPageBreak/>
        <w:t>Aruba</w:t>
      </w:r>
      <w:bookmarkEnd w:id="4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3" w:name="australia"/>
      <w:bookmarkStart w:id="44" w:name="_Toc82596368"/>
      <w:bookmarkEnd w:id="41"/>
      <w:r>
        <w:lastRenderedPageBreak/>
        <w:t>Australia</w:t>
      </w:r>
      <w:bookmarkEnd w:id="4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5" w:name="austria"/>
      <w:bookmarkStart w:id="46" w:name="_Toc82596369"/>
      <w:bookmarkEnd w:id="43"/>
      <w:r>
        <w:lastRenderedPageBreak/>
        <w:t>Austria</w:t>
      </w:r>
      <w:bookmarkEnd w:id="4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7" w:name="azerbaijan"/>
      <w:bookmarkStart w:id="48" w:name="_Toc82596370"/>
      <w:bookmarkEnd w:id="45"/>
      <w:r>
        <w:lastRenderedPageBreak/>
        <w:t>Azerbaijan</w:t>
      </w:r>
      <w:bookmarkEnd w:id="4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9" w:name="bahamas-the"/>
      <w:bookmarkStart w:id="50" w:name="_Toc82596371"/>
      <w:bookmarkEnd w:id="47"/>
      <w:r>
        <w:lastRenderedPageBreak/>
        <w:t>Bahamas, The</w:t>
      </w:r>
      <w:bookmarkEnd w:id="5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51" w:name="bahrain"/>
      <w:bookmarkStart w:id="52" w:name="_Toc82596372"/>
      <w:bookmarkEnd w:id="49"/>
      <w:r>
        <w:lastRenderedPageBreak/>
        <w:t>Bahrain</w:t>
      </w:r>
      <w:bookmarkEnd w:id="5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53" w:name="bangladesh"/>
      <w:bookmarkStart w:id="54" w:name="_Toc82596373"/>
      <w:bookmarkEnd w:id="51"/>
      <w:r>
        <w:lastRenderedPageBreak/>
        <w:t>Bangladesh</w:t>
      </w:r>
      <w:bookmarkEnd w:id="5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55" w:name="barbados"/>
      <w:bookmarkStart w:id="56" w:name="_Toc82596374"/>
      <w:bookmarkEnd w:id="53"/>
      <w:r>
        <w:lastRenderedPageBreak/>
        <w:t>Barbados</w:t>
      </w:r>
      <w:bookmarkEnd w:id="5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57" w:name="belarus"/>
      <w:bookmarkStart w:id="58" w:name="_Toc82596375"/>
      <w:bookmarkEnd w:id="55"/>
      <w:r>
        <w:lastRenderedPageBreak/>
        <w:t>Belarus</w:t>
      </w:r>
      <w:bookmarkEnd w:id="5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59" w:name="belgium"/>
      <w:bookmarkStart w:id="60" w:name="_Toc82596376"/>
      <w:bookmarkEnd w:id="57"/>
      <w:r>
        <w:lastRenderedPageBreak/>
        <w:t>Belgium</w:t>
      </w:r>
      <w:bookmarkEnd w:id="6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61" w:name="belize"/>
      <w:bookmarkStart w:id="62" w:name="_Toc82596377"/>
      <w:bookmarkEnd w:id="59"/>
      <w:r>
        <w:lastRenderedPageBreak/>
        <w:t>Belize</w:t>
      </w:r>
      <w:bookmarkEnd w:id="6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63" w:name="benin"/>
      <w:bookmarkStart w:id="64" w:name="_Toc82596378"/>
      <w:bookmarkEnd w:id="61"/>
      <w:r>
        <w:lastRenderedPageBreak/>
        <w:t>Benin</w:t>
      </w:r>
      <w:bookmarkEnd w:id="6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65" w:name="bermuda"/>
      <w:bookmarkStart w:id="66" w:name="_Toc82596379"/>
      <w:bookmarkEnd w:id="63"/>
      <w:r>
        <w:lastRenderedPageBreak/>
        <w:t>Bermuda</w:t>
      </w:r>
      <w:bookmarkEnd w:id="6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67" w:name="bhutan"/>
      <w:bookmarkStart w:id="68" w:name="_Toc82596380"/>
      <w:bookmarkEnd w:id="65"/>
      <w:r>
        <w:lastRenderedPageBreak/>
        <w:t>Bhutan</w:t>
      </w:r>
      <w:bookmarkEnd w:id="6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3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69" w:name="bolivia"/>
      <w:bookmarkStart w:id="70" w:name="_Toc82596381"/>
      <w:bookmarkEnd w:id="67"/>
      <w:r>
        <w:lastRenderedPageBreak/>
        <w:t>Bolivia</w:t>
      </w:r>
      <w:bookmarkEnd w:id="7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4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71" w:name="bosnia-and-herzegovina"/>
      <w:bookmarkStart w:id="72" w:name="_Toc82596382"/>
      <w:bookmarkEnd w:id="69"/>
      <w:r>
        <w:lastRenderedPageBreak/>
        <w:t>Bosnia and Herzegovina</w:t>
      </w:r>
      <w:bookmarkEnd w:id="7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5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73" w:name="botswana"/>
      <w:bookmarkStart w:id="74" w:name="_Toc82596383"/>
      <w:bookmarkEnd w:id="71"/>
      <w:r>
        <w:lastRenderedPageBreak/>
        <w:t>Botswana</w:t>
      </w:r>
      <w:bookmarkEnd w:id="7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6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75" w:name="bouvet-island"/>
      <w:bookmarkStart w:id="76" w:name="_Toc82596384"/>
      <w:bookmarkEnd w:id="73"/>
      <w:r>
        <w:lastRenderedPageBreak/>
        <w:t>Bouvet Island</w:t>
      </w:r>
      <w:bookmarkEnd w:id="7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7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77" w:name="brazil"/>
      <w:bookmarkStart w:id="78" w:name="_Toc82596385"/>
      <w:bookmarkEnd w:id="75"/>
      <w:r>
        <w:lastRenderedPageBreak/>
        <w:t>Brazil</w:t>
      </w:r>
      <w:bookmarkEnd w:id="7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8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79" w:name="british-virgin-islands"/>
      <w:bookmarkStart w:id="80" w:name="_Toc82596386"/>
      <w:bookmarkEnd w:id="77"/>
      <w:r>
        <w:lastRenderedPageBreak/>
        <w:t>British Virgin Islands</w:t>
      </w:r>
      <w:bookmarkEnd w:id="8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9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81" w:name="brunei-darussalam"/>
      <w:bookmarkStart w:id="82" w:name="_Toc82596387"/>
      <w:bookmarkEnd w:id="79"/>
      <w:r>
        <w:lastRenderedPageBreak/>
        <w:t>Brunei Darussalam</w:t>
      </w:r>
      <w:bookmarkEnd w:id="8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0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83" w:name="bulgaria"/>
      <w:bookmarkStart w:id="84" w:name="_Toc82596388"/>
      <w:bookmarkEnd w:id="81"/>
      <w:r>
        <w:lastRenderedPageBreak/>
        <w:t>Bulgaria</w:t>
      </w:r>
      <w:bookmarkEnd w:id="8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1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85" w:name="burkina-faso"/>
      <w:bookmarkStart w:id="86" w:name="_Toc82596389"/>
      <w:bookmarkEnd w:id="83"/>
      <w:r>
        <w:lastRenderedPageBreak/>
        <w:t>Burkina Faso</w:t>
      </w:r>
      <w:bookmarkEnd w:id="8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2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87" w:name="burundi"/>
      <w:bookmarkStart w:id="88" w:name="_Toc82596390"/>
      <w:bookmarkEnd w:id="85"/>
      <w:r>
        <w:lastRenderedPageBreak/>
        <w:t>Burundi</w:t>
      </w:r>
      <w:bookmarkEnd w:id="8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3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89" w:name="cabo-verde"/>
      <w:bookmarkStart w:id="90" w:name="_Toc82596391"/>
      <w:bookmarkEnd w:id="87"/>
      <w:r>
        <w:lastRenderedPageBreak/>
        <w:t>Cabo Verde</w:t>
      </w:r>
      <w:bookmarkEnd w:id="9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4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91" w:name="cambodia"/>
      <w:bookmarkStart w:id="92" w:name="_Toc82596392"/>
      <w:bookmarkEnd w:id="89"/>
      <w:r>
        <w:lastRenderedPageBreak/>
        <w:t>Cambodia</w:t>
      </w:r>
      <w:bookmarkEnd w:id="9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5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93" w:name="cameroon"/>
      <w:bookmarkStart w:id="94" w:name="_Toc82596393"/>
      <w:bookmarkEnd w:id="91"/>
      <w:r>
        <w:lastRenderedPageBreak/>
        <w:t>Cameroon</w:t>
      </w:r>
      <w:bookmarkEnd w:id="9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6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95" w:name="canada"/>
      <w:bookmarkStart w:id="96" w:name="_Toc82596394"/>
      <w:bookmarkEnd w:id="93"/>
      <w:r>
        <w:lastRenderedPageBreak/>
        <w:t>Canada</w:t>
      </w:r>
      <w:bookmarkEnd w:id="9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7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97" w:name="cayman-islands"/>
      <w:bookmarkStart w:id="98" w:name="_Toc82596395"/>
      <w:bookmarkEnd w:id="95"/>
      <w:r>
        <w:lastRenderedPageBreak/>
        <w:t>Cayman Islands</w:t>
      </w:r>
      <w:bookmarkEnd w:id="9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8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99" w:name="central-african-republic"/>
      <w:bookmarkStart w:id="100" w:name="_Toc82596396"/>
      <w:bookmarkEnd w:id="97"/>
      <w:r>
        <w:lastRenderedPageBreak/>
        <w:t>Central African Republic</w:t>
      </w:r>
      <w:bookmarkEnd w:id="10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39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01" w:name="chad"/>
      <w:bookmarkStart w:id="102" w:name="_Toc82596397"/>
      <w:bookmarkEnd w:id="99"/>
      <w:r>
        <w:lastRenderedPageBreak/>
        <w:t>Chad</w:t>
      </w:r>
      <w:bookmarkEnd w:id="10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0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03" w:name="chile"/>
      <w:bookmarkStart w:id="104" w:name="_Toc82596398"/>
      <w:bookmarkEnd w:id="101"/>
      <w:r>
        <w:lastRenderedPageBreak/>
        <w:t>Chile</w:t>
      </w:r>
      <w:bookmarkEnd w:id="10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1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05" w:name="china"/>
      <w:bookmarkStart w:id="106" w:name="_Toc82596399"/>
      <w:bookmarkEnd w:id="103"/>
      <w:r>
        <w:lastRenderedPageBreak/>
        <w:t>China</w:t>
      </w:r>
      <w:bookmarkEnd w:id="10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2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07" w:name="christmas-island"/>
      <w:bookmarkStart w:id="108" w:name="_Toc82596400"/>
      <w:bookmarkEnd w:id="105"/>
      <w:r>
        <w:lastRenderedPageBreak/>
        <w:t>Christmas Island</w:t>
      </w:r>
      <w:bookmarkEnd w:id="10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3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09" w:name="cocos-keeling-islands"/>
      <w:bookmarkStart w:id="110" w:name="_Toc82596401"/>
      <w:bookmarkEnd w:id="107"/>
      <w:r>
        <w:lastRenderedPageBreak/>
        <w:t>Cocos (Keeling) Islands</w:t>
      </w:r>
      <w:bookmarkEnd w:id="11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4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11" w:name="colombia"/>
      <w:bookmarkStart w:id="112" w:name="_Toc82596402"/>
      <w:bookmarkEnd w:id="109"/>
      <w:r>
        <w:lastRenderedPageBreak/>
        <w:t>Colombia</w:t>
      </w:r>
      <w:bookmarkEnd w:id="11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5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13" w:name="comoros"/>
      <w:bookmarkStart w:id="114" w:name="_Toc82596403"/>
      <w:bookmarkEnd w:id="111"/>
      <w:r>
        <w:lastRenderedPageBreak/>
        <w:t>Comoros</w:t>
      </w:r>
      <w:bookmarkEnd w:id="11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6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15" w:name="congo-dem.-rep."/>
      <w:bookmarkStart w:id="116" w:name="_Toc82596404"/>
      <w:bookmarkEnd w:id="113"/>
      <w:r>
        <w:lastRenderedPageBreak/>
        <w:t>Congo, Dem. Rep.</w:t>
      </w:r>
      <w:bookmarkEnd w:id="116"/>
      <w:r>
        <w:t> </w:t>
      </w:r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7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17" w:name="congo-rep."/>
      <w:bookmarkStart w:id="118" w:name="_Toc82596405"/>
      <w:bookmarkEnd w:id="115"/>
      <w:r>
        <w:lastRenderedPageBreak/>
        <w:t>Congo, Rep.</w:t>
      </w:r>
      <w:bookmarkEnd w:id="118"/>
      <w:r>
        <w:t> </w:t>
      </w:r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8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19" w:name="cook-islands"/>
      <w:bookmarkStart w:id="120" w:name="_Toc82596406"/>
      <w:bookmarkEnd w:id="117"/>
      <w:r>
        <w:lastRenderedPageBreak/>
        <w:t>Cook Islands</w:t>
      </w:r>
      <w:bookmarkEnd w:id="12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49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21" w:name="costa-rica"/>
      <w:bookmarkStart w:id="122" w:name="_Toc82596407"/>
      <w:bookmarkEnd w:id="119"/>
      <w:r>
        <w:lastRenderedPageBreak/>
        <w:t>Costa Rica</w:t>
      </w:r>
      <w:bookmarkEnd w:id="12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0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23" w:name="côte-divoire"/>
      <w:bookmarkStart w:id="124" w:name="_Toc82596408"/>
      <w:bookmarkEnd w:id="121"/>
      <w:r>
        <w:lastRenderedPageBreak/>
        <w:t>Côte d’Ivoire</w:t>
      </w:r>
      <w:bookmarkEnd w:id="12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1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25" w:name="croatia"/>
      <w:bookmarkStart w:id="126" w:name="_Toc82596409"/>
      <w:bookmarkEnd w:id="123"/>
      <w:r>
        <w:lastRenderedPageBreak/>
        <w:t>Croatia</w:t>
      </w:r>
      <w:bookmarkEnd w:id="12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2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27" w:name="cuba"/>
      <w:bookmarkStart w:id="128" w:name="_Toc82596410"/>
      <w:bookmarkEnd w:id="125"/>
      <w:r>
        <w:lastRenderedPageBreak/>
        <w:t>Cuba</w:t>
      </w:r>
      <w:bookmarkEnd w:id="12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3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29" w:name="cyprus"/>
      <w:bookmarkStart w:id="130" w:name="_Toc82596411"/>
      <w:bookmarkEnd w:id="127"/>
      <w:r>
        <w:lastRenderedPageBreak/>
        <w:t>Cyprus</w:t>
      </w:r>
      <w:bookmarkEnd w:id="13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4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31" w:name="czech-republic"/>
      <w:bookmarkStart w:id="132" w:name="_Toc82596412"/>
      <w:bookmarkEnd w:id="129"/>
      <w:r>
        <w:lastRenderedPageBreak/>
        <w:t>Czech Republic</w:t>
      </w:r>
      <w:bookmarkEnd w:id="13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5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33" w:name="denmark"/>
      <w:bookmarkStart w:id="134" w:name="_Toc82596413"/>
      <w:bookmarkEnd w:id="131"/>
      <w:r>
        <w:lastRenderedPageBreak/>
        <w:t>Denmark</w:t>
      </w:r>
      <w:bookmarkEnd w:id="13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6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35" w:name="djibouti"/>
      <w:bookmarkStart w:id="136" w:name="_Toc82596414"/>
      <w:bookmarkEnd w:id="133"/>
      <w:r>
        <w:lastRenderedPageBreak/>
        <w:t>Djibouti</w:t>
      </w:r>
      <w:bookmarkEnd w:id="13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7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37" w:name="dominica"/>
      <w:bookmarkStart w:id="138" w:name="_Toc82596415"/>
      <w:bookmarkEnd w:id="135"/>
      <w:r>
        <w:lastRenderedPageBreak/>
        <w:t>Dominica</w:t>
      </w:r>
      <w:bookmarkEnd w:id="13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8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39" w:name="dominican-republic"/>
      <w:bookmarkStart w:id="140" w:name="_Toc82596416"/>
      <w:bookmarkEnd w:id="137"/>
      <w:r>
        <w:lastRenderedPageBreak/>
        <w:t>Dominican Republic</w:t>
      </w:r>
      <w:bookmarkEnd w:id="14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59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41" w:name="ecuador"/>
      <w:bookmarkStart w:id="142" w:name="_Toc82596417"/>
      <w:bookmarkEnd w:id="139"/>
      <w:r>
        <w:lastRenderedPageBreak/>
        <w:t>Ecuador</w:t>
      </w:r>
      <w:bookmarkEnd w:id="14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0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43" w:name="egypt-arab-rep."/>
      <w:bookmarkStart w:id="144" w:name="_Toc82596418"/>
      <w:bookmarkEnd w:id="141"/>
      <w:r>
        <w:lastRenderedPageBreak/>
        <w:t>Egypt, Arab Rep.</w:t>
      </w:r>
      <w:bookmarkEnd w:id="144"/>
      <w:r>
        <w:t> </w:t>
      </w:r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1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45" w:name="el-salvador"/>
      <w:bookmarkStart w:id="146" w:name="_Toc82596419"/>
      <w:bookmarkEnd w:id="143"/>
      <w:r>
        <w:lastRenderedPageBreak/>
        <w:t>El Salvador</w:t>
      </w:r>
      <w:bookmarkEnd w:id="14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2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47" w:name="equatorial-guinea"/>
      <w:bookmarkStart w:id="148" w:name="_Toc82596420"/>
      <w:bookmarkEnd w:id="145"/>
      <w:r>
        <w:lastRenderedPageBreak/>
        <w:t>Equatorial Guinea</w:t>
      </w:r>
      <w:bookmarkEnd w:id="14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3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49" w:name="eritrea"/>
      <w:bookmarkStart w:id="150" w:name="_Toc82596421"/>
      <w:bookmarkEnd w:id="147"/>
      <w:r>
        <w:lastRenderedPageBreak/>
        <w:t>Eritrea</w:t>
      </w:r>
      <w:bookmarkEnd w:id="15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4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51" w:name="estonia"/>
      <w:bookmarkStart w:id="152" w:name="_Toc82596422"/>
      <w:bookmarkEnd w:id="149"/>
      <w:r>
        <w:lastRenderedPageBreak/>
        <w:t>Estonia</w:t>
      </w:r>
      <w:bookmarkEnd w:id="15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5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53" w:name="ethiopia"/>
      <w:bookmarkStart w:id="154" w:name="_Toc82596423"/>
      <w:bookmarkEnd w:id="151"/>
      <w:r>
        <w:lastRenderedPageBreak/>
        <w:t>Ethiopia</w:t>
      </w:r>
      <w:bookmarkEnd w:id="15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6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55" w:name="falkland-islands-malvinas"/>
      <w:bookmarkStart w:id="156" w:name="_Toc82596424"/>
      <w:bookmarkEnd w:id="153"/>
      <w:r>
        <w:lastRenderedPageBreak/>
        <w:t>Falkland Islands (Malvinas)</w:t>
      </w:r>
      <w:bookmarkEnd w:id="15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7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57" w:name="faroe-islands"/>
      <w:bookmarkStart w:id="158" w:name="_Toc82596425"/>
      <w:bookmarkEnd w:id="155"/>
      <w:r>
        <w:lastRenderedPageBreak/>
        <w:t>Faroe Islands</w:t>
      </w:r>
      <w:bookmarkEnd w:id="15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8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59" w:name="fiji"/>
      <w:bookmarkStart w:id="160" w:name="_Toc82596426"/>
      <w:bookmarkEnd w:id="157"/>
      <w:r>
        <w:lastRenderedPageBreak/>
        <w:t>Fiji</w:t>
      </w:r>
      <w:bookmarkEnd w:id="16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69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61" w:name="finland"/>
      <w:bookmarkStart w:id="162" w:name="_Toc82596427"/>
      <w:bookmarkEnd w:id="159"/>
      <w:r>
        <w:lastRenderedPageBreak/>
        <w:t>Finland</w:t>
      </w:r>
      <w:bookmarkEnd w:id="16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0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63" w:name="france"/>
      <w:bookmarkStart w:id="164" w:name="_Toc82596428"/>
      <w:bookmarkEnd w:id="161"/>
      <w:r>
        <w:lastRenderedPageBreak/>
        <w:t>France</w:t>
      </w:r>
      <w:bookmarkEnd w:id="16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1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65" w:name="french-guiana"/>
      <w:bookmarkStart w:id="166" w:name="_Toc82596429"/>
      <w:bookmarkEnd w:id="163"/>
      <w:r>
        <w:lastRenderedPageBreak/>
        <w:t>French Guiana</w:t>
      </w:r>
      <w:bookmarkEnd w:id="16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2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67" w:name="french-polynesia"/>
      <w:bookmarkStart w:id="168" w:name="_Toc82596430"/>
      <w:bookmarkEnd w:id="165"/>
      <w:r>
        <w:lastRenderedPageBreak/>
        <w:t>French Polynesia</w:t>
      </w:r>
      <w:bookmarkEnd w:id="16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3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69" w:name="french-southern-territories"/>
      <w:bookmarkStart w:id="170" w:name="_Toc82596431"/>
      <w:bookmarkEnd w:id="167"/>
      <w:r>
        <w:lastRenderedPageBreak/>
        <w:t>French Southern Territories</w:t>
      </w:r>
      <w:bookmarkEnd w:id="17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4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71" w:name="gabon"/>
      <w:bookmarkStart w:id="172" w:name="_Toc82596432"/>
      <w:bookmarkEnd w:id="169"/>
      <w:r>
        <w:lastRenderedPageBreak/>
        <w:t>Gabon</w:t>
      </w:r>
      <w:bookmarkEnd w:id="17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5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73" w:name="gambia-the"/>
      <w:bookmarkStart w:id="174" w:name="_Toc82596433"/>
      <w:bookmarkEnd w:id="171"/>
      <w:r>
        <w:lastRenderedPageBreak/>
        <w:t>Gambia, The</w:t>
      </w:r>
      <w:bookmarkEnd w:id="17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6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75" w:name="georgia"/>
      <w:bookmarkStart w:id="176" w:name="_Toc82596434"/>
      <w:bookmarkEnd w:id="173"/>
      <w:r>
        <w:lastRenderedPageBreak/>
        <w:t>Georgia</w:t>
      </w:r>
      <w:bookmarkEnd w:id="17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7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77" w:name="germany"/>
      <w:bookmarkStart w:id="178" w:name="_Toc82596435"/>
      <w:bookmarkEnd w:id="175"/>
      <w:r>
        <w:lastRenderedPageBreak/>
        <w:t>Germany</w:t>
      </w:r>
      <w:bookmarkEnd w:id="17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8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79" w:name="ghana"/>
      <w:bookmarkStart w:id="180" w:name="_Toc82596436"/>
      <w:bookmarkEnd w:id="177"/>
      <w:r>
        <w:lastRenderedPageBreak/>
        <w:t>Ghana</w:t>
      </w:r>
      <w:bookmarkEnd w:id="18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79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81" w:name="gibraltar"/>
      <w:bookmarkStart w:id="182" w:name="_Toc82596437"/>
      <w:bookmarkEnd w:id="179"/>
      <w:r>
        <w:lastRenderedPageBreak/>
        <w:t>Gibraltar</w:t>
      </w:r>
      <w:bookmarkEnd w:id="18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0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83" w:name="greece"/>
      <w:bookmarkStart w:id="184" w:name="_Toc82596438"/>
      <w:bookmarkEnd w:id="181"/>
      <w:r>
        <w:lastRenderedPageBreak/>
        <w:t>Greece</w:t>
      </w:r>
      <w:bookmarkEnd w:id="18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1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85" w:name="greenland"/>
      <w:bookmarkStart w:id="186" w:name="_Toc82596439"/>
      <w:bookmarkEnd w:id="183"/>
      <w:r>
        <w:lastRenderedPageBreak/>
        <w:t>Greenland</w:t>
      </w:r>
      <w:bookmarkEnd w:id="18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2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87" w:name="grenada"/>
      <w:bookmarkStart w:id="188" w:name="_Toc82596440"/>
      <w:bookmarkEnd w:id="185"/>
      <w:r>
        <w:lastRenderedPageBreak/>
        <w:t>Grenada</w:t>
      </w:r>
      <w:bookmarkEnd w:id="18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3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89" w:name="guadeloupe"/>
      <w:bookmarkStart w:id="190" w:name="_Toc82596441"/>
      <w:bookmarkEnd w:id="187"/>
      <w:r>
        <w:lastRenderedPageBreak/>
        <w:t>Guadeloupe</w:t>
      </w:r>
      <w:bookmarkEnd w:id="19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4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91" w:name="guam"/>
      <w:bookmarkStart w:id="192" w:name="_Toc82596442"/>
      <w:bookmarkEnd w:id="189"/>
      <w:r>
        <w:lastRenderedPageBreak/>
        <w:t>Guam</w:t>
      </w:r>
      <w:bookmarkEnd w:id="19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5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93" w:name="guatemala"/>
      <w:bookmarkStart w:id="194" w:name="_Toc82596443"/>
      <w:bookmarkEnd w:id="191"/>
      <w:r>
        <w:lastRenderedPageBreak/>
        <w:t>Guatemala</w:t>
      </w:r>
      <w:bookmarkEnd w:id="19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6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95" w:name="guinea"/>
      <w:bookmarkStart w:id="196" w:name="_Toc82596444"/>
      <w:bookmarkEnd w:id="193"/>
      <w:r>
        <w:lastRenderedPageBreak/>
        <w:t>Guinea</w:t>
      </w:r>
      <w:bookmarkEnd w:id="19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7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97" w:name="guinea-bissau"/>
      <w:bookmarkStart w:id="198" w:name="_Toc82596445"/>
      <w:bookmarkEnd w:id="195"/>
      <w:r>
        <w:lastRenderedPageBreak/>
        <w:t>Guinea-Bissau</w:t>
      </w:r>
      <w:bookmarkEnd w:id="19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8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199" w:name="guyana"/>
      <w:bookmarkStart w:id="200" w:name="_Toc82596446"/>
      <w:bookmarkEnd w:id="197"/>
      <w:r>
        <w:lastRenderedPageBreak/>
        <w:t>Guyana</w:t>
      </w:r>
      <w:bookmarkEnd w:id="20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89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01" w:name="haiti"/>
      <w:bookmarkStart w:id="202" w:name="_Toc82596447"/>
      <w:bookmarkEnd w:id="199"/>
      <w:r>
        <w:lastRenderedPageBreak/>
        <w:t>Haiti</w:t>
      </w:r>
      <w:bookmarkEnd w:id="20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0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03" w:name="heard-island-and-mcdonald-islands"/>
      <w:bookmarkStart w:id="204" w:name="_Toc82596448"/>
      <w:bookmarkEnd w:id="201"/>
      <w:r>
        <w:lastRenderedPageBreak/>
        <w:t>Heard Island and McDonald Islands</w:t>
      </w:r>
      <w:bookmarkEnd w:id="20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1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05" w:name="honduras"/>
      <w:bookmarkStart w:id="206" w:name="_Toc82596449"/>
      <w:bookmarkEnd w:id="203"/>
      <w:r>
        <w:lastRenderedPageBreak/>
        <w:t>Honduras</w:t>
      </w:r>
      <w:bookmarkEnd w:id="20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2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07" w:name="hong-kong-sar-china"/>
      <w:bookmarkStart w:id="208" w:name="_Toc82596450"/>
      <w:bookmarkEnd w:id="205"/>
      <w:r>
        <w:lastRenderedPageBreak/>
        <w:t>Hong Kong SAR, China</w:t>
      </w:r>
      <w:bookmarkEnd w:id="20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3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09" w:name="hungary"/>
      <w:bookmarkStart w:id="210" w:name="_Toc82596451"/>
      <w:bookmarkEnd w:id="207"/>
      <w:r>
        <w:lastRenderedPageBreak/>
        <w:t>Hungary</w:t>
      </w:r>
      <w:bookmarkEnd w:id="21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4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11" w:name="iceland"/>
      <w:bookmarkStart w:id="212" w:name="_Toc82596452"/>
      <w:bookmarkEnd w:id="209"/>
      <w:r>
        <w:lastRenderedPageBreak/>
        <w:t>Iceland</w:t>
      </w:r>
      <w:bookmarkEnd w:id="21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5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13" w:name="india"/>
      <w:bookmarkStart w:id="214" w:name="_Toc82596453"/>
      <w:bookmarkEnd w:id="211"/>
      <w:r>
        <w:lastRenderedPageBreak/>
        <w:t>India</w:t>
      </w:r>
      <w:bookmarkEnd w:id="21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6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15" w:name="indonesia"/>
      <w:bookmarkStart w:id="216" w:name="_Toc82596454"/>
      <w:bookmarkEnd w:id="213"/>
      <w:r>
        <w:lastRenderedPageBreak/>
        <w:t>Indonesia</w:t>
      </w:r>
      <w:bookmarkEnd w:id="21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7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17" w:name="int.-aviation"/>
      <w:bookmarkStart w:id="218" w:name="_Toc82596455"/>
      <w:bookmarkEnd w:id="215"/>
      <w:r>
        <w:lastRenderedPageBreak/>
        <w:t>Int. Aviation</w:t>
      </w:r>
      <w:bookmarkEnd w:id="21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8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19" w:name="int.-shipping"/>
      <w:bookmarkStart w:id="220" w:name="_Toc82596456"/>
      <w:bookmarkEnd w:id="217"/>
      <w:r>
        <w:lastRenderedPageBreak/>
        <w:t>Int. Shipping</w:t>
      </w:r>
      <w:bookmarkEnd w:id="22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99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21" w:name="iran-islamic-rep."/>
      <w:bookmarkStart w:id="222" w:name="_Toc82596457"/>
      <w:bookmarkEnd w:id="219"/>
      <w:r>
        <w:lastRenderedPageBreak/>
        <w:t>Iran, Islamic Rep.</w:t>
      </w:r>
      <w:bookmarkEnd w:id="222"/>
      <w:r>
        <w:t> </w:t>
      </w:r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0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23" w:name="iraq"/>
      <w:bookmarkStart w:id="224" w:name="_Toc82596458"/>
      <w:bookmarkEnd w:id="221"/>
      <w:r>
        <w:lastRenderedPageBreak/>
        <w:t>Iraq</w:t>
      </w:r>
      <w:bookmarkEnd w:id="22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1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25" w:name="ireland"/>
      <w:bookmarkStart w:id="226" w:name="_Toc82596459"/>
      <w:bookmarkEnd w:id="223"/>
      <w:r>
        <w:lastRenderedPageBreak/>
        <w:t>Ireland</w:t>
      </w:r>
      <w:bookmarkEnd w:id="22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2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27" w:name="israel"/>
      <w:bookmarkStart w:id="228" w:name="_Toc82596460"/>
      <w:bookmarkEnd w:id="225"/>
      <w:r>
        <w:lastRenderedPageBreak/>
        <w:t>Israel</w:t>
      </w:r>
      <w:bookmarkEnd w:id="22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3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29" w:name="italy"/>
      <w:bookmarkStart w:id="230" w:name="_Toc82596461"/>
      <w:bookmarkEnd w:id="227"/>
      <w:r>
        <w:lastRenderedPageBreak/>
        <w:t>Italy</w:t>
      </w:r>
      <w:bookmarkEnd w:id="23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4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31" w:name="jamaica"/>
      <w:bookmarkStart w:id="232" w:name="_Toc82596462"/>
      <w:bookmarkEnd w:id="229"/>
      <w:r>
        <w:lastRenderedPageBreak/>
        <w:t>Jamaica</w:t>
      </w:r>
      <w:bookmarkEnd w:id="23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5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33" w:name="japan"/>
      <w:bookmarkStart w:id="234" w:name="_Toc82596463"/>
      <w:bookmarkEnd w:id="231"/>
      <w:r>
        <w:lastRenderedPageBreak/>
        <w:t>Japan</w:t>
      </w:r>
      <w:bookmarkEnd w:id="23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6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35" w:name="jordan"/>
      <w:bookmarkStart w:id="236" w:name="_Toc82596464"/>
      <w:bookmarkEnd w:id="233"/>
      <w:r>
        <w:lastRenderedPageBreak/>
        <w:t>Jordan</w:t>
      </w:r>
      <w:bookmarkEnd w:id="23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7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37" w:name="kazakhstan"/>
      <w:bookmarkStart w:id="238" w:name="_Toc82596465"/>
      <w:bookmarkEnd w:id="235"/>
      <w:r>
        <w:lastRenderedPageBreak/>
        <w:t>Kazakhstan</w:t>
      </w:r>
      <w:bookmarkEnd w:id="23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8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39" w:name="kenya"/>
      <w:bookmarkStart w:id="240" w:name="_Toc82596466"/>
      <w:bookmarkEnd w:id="237"/>
      <w:r>
        <w:lastRenderedPageBreak/>
        <w:t>Kenya</w:t>
      </w:r>
      <w:bookmarkEnd w:id="24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09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41" w:name="kiribati"/>
      <w:bookmarkStart w:id="242" w:name="_Toc82596467"/>
      <w:bookmarkEnd w:id="239"/>
      <w:r>
        <w:lastRenderedPageBreak/>
        <w:t>Kiribati</w:t>
      </w:r>
      <w:bookmarkEnd w:id="24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0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43" w:name="korea-dem.-peoples-rep."/>
      <w:bookmarkStart w:id="244" w:name="_Toc82596468"/>
      <w:bookmarkEnd w:id="241"/>
      <w:r>
        <w:lastRenderedPageBreak/>
        <w:t>Korea, Dem. People’s Rep.</w:t>
      </w:r>
      <w:bookmarkEnd w:id="244"/>
      <w:r>
        <w:t> </w:t>
      </w:r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1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45" w:name="korea-rep."/>
      <w:bookmarkStart w:id="246" w:name="_Toc82596469"/>
      <w:bookmarkEnd w:id="243"/>
      <w:r>
        <w:lastRenderedPageBreak/>
        <w:t>Korea, Rep.</w:t>
      </w:r>
      <w:bookmarkEnd w:id="246"/>
      <w:r>
        <w:t> </w:t>
      </w:r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2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47" w:name="kuwait"/>
      <w:bookmarkStart w:id="248" w:name="_Toc82596470"/>
      <w:bookmarkEnd w:id="245"/>
      <w:r>
        <w:lastRenderedPageBreak/>
        <w:t>Kuwait</w:t>
      </w:r>
      <w:bookmarkEnd w:id="24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3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49" w:name="kyrgyz-republic"/>
      <w:bookmarkStart w:id="250" w:name="_Toc82596471"/>
      <w:bookmarkEnd w:id="247"/>
      <w:r>
        <w:lastRenderedPageBreak/>
        <w:t>Kyrgyz Republic</w:t>
      </w:r>
      <w:bookmarkEnd w:id="25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4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51" w:name="lao-pdr"/>
      <w:bookmarkStart w:id="252" w:name="_Toc82596472"/>
      <w:bookmarkEnd w:id="249"/>
      <w:r>
        <w:lastRenderedPageBreak/>
        <w:t>Lao PDR</w:t>
      </w:r>
      <w:bookmarkEnd w:id="25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5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53" w:name="latvia"/>
      <w:bookmarkStart w:id="254" w:name="_Toc82596473"/>
      <w:bookmarkEnd w:id="251"/>
      <w:r>
        <w:lastRenderedPageBreak/>
        <w:t>Latvia</w:t>
      </w:r>
      <w:bookmarkEnd w:id="25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6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55" w:name="lebanon"/>
      <w:bookmarkStart w:id="256" w:name="_Toc82596474"/>
      <w:bookmarkEnd w:id="253"/>
      <w:r>
        <w:lastRenderedPageBreak/>
        <w:t>Lebanon</w:t>
      </w:r>
      <w:bookmarkEnd w:id="25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7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57" w:name="lesotho"/>
      <w:bookmarkStart w:id="258" w:name="_Toc82596475"/>
      <w:bookmarkEnd w:id="255"/>
      <w:r>
        <w:lastRenderedPageBreak/>
        <w:t>Lesotho</w:t>
      </w:r>
      <w:bookmarkEnd w:id="25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8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59" w:name="liberia"/>
      <w:bookmarkStart w:id="260" w:name="_Toc82596476"/>
      <w:bookmarkEnd w:id="257"/>
      <w:r>
        <w:lastRenderedPageBreak/>
        <w:t>Liberia</w:t>
      </w:r>
      <w:bookmarkEnd w:id="26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19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61" w:name="libya"/>
      <w:bookmarkStart w:id="262" w:name="_Toc82596477"/>
      <w:bookmarkEnd w:id="259"/>
      <w:r>
        <w:lastRenderedPageBreak/>
        <w:t>Libya</w:t>
      </w:r>
      <w:bookmarkEnd w:id="26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0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63" w:name="lithuania"/>
      <w:bookmarkStart w:id="264" w:name="_Toc82596478"/>
      <w:bookmarkEnd w:id="261"/>
      <w:r>
        <w:lastRenderedPageBreak/>
        <w:t>Lithuania</w:t>
      </w:r>
      <w:bookmarkEnd w:id="26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1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65" w:name="luxembourg"/>
      <w:bookmarkStart w:id="266" w:name="_Toc82596479"/>
      <w:bookmarkEnd w:id="263"/>
      <w:r>
        <w:lastRenderedPageBreak/>
        <w:t>Luxembourg</w:t>
      </w:r>
      <w:bookmarkEnd w:id="26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2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67" w:name="macao-sar-china"/>
      <w:bookmarkStart w:id="268" w:name="_Toc82596480"/>
      <w:bookmarkEnd w:id="265"/>
      <w:r>
        <w:lastRenderedPageBreak/>
        <w:t>Macao SAR, China</w:t>
      </w:r>
      <w:bookmarkEnd w:id="26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3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69" w:name="macedonia-fyr"/>
      <w:bookmarkStart w:id="270" w:name="_Toc82596481"/>
      <w:bookmarkEnd w:id="267"/>
      <w:r>
        <w:lastRenderedPageBreak/>
        <w:t>Macedonia, FYR</w:t>
      </w:r>
      <w:bookmarkEnd w:id="27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4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71" w:name="madagascar"/>
      <w:bookmarkStart w:id="272" w:name="_Toc82596482"/>
      <w:bookmarkEnd w:id="269"/>
      <w:r>
        <w:lastRenderedPageBreak/>
        <w:t>Madagascar</w:t>
      </w:r>
      <w:bookmarkEnd w:id="27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5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73" w:name="malawi"/>
      <w:bookmarkStart w:id="274" w:name="_Toc82596483"/>
      <w:bookmarkEnd w:id="271"/>
      <w:r>
        <w:lastRenderedPageBreak/>
        <w:t>Malawi</w:t>
      </w:r>
      <w:bookmarkEnd w:id="27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6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75" w:name="malaysia"/>
      <w:bookmarkStart w:id="276" w:name="_Toc82596484"/>
      <w:bookmarkEnd w:id="273"/>
      <w:r>
        <w:lastRenderedPageBreak/>
        <w:t>Malaysia</w:t>
      </w:r>
      <w:bookmarkEnd w:id="27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7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77" w:name="maldives"/>
      <w:bookmarkStart w:id="278" w:name="_Toc82596485"/>
      <w:bookmarkEnd w:id="275"/>
      <w:r>
        <w:lastRenderedPageBreak/>
        <w:t>Maldives</w:t>
      </w:r>
      <w:bookmarkEnd w:id="27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8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79" w:name="mali"/>
      <w:bookmarkStart w:id="280" w:name="_Toc82596486"/>
      <w:bookmarkEnd w:id="277"/>
      <w:r>
        <w:lastRenderedPageBreak/>
        <w:t>Mali</w:t>
      </w:r>
      <w:bookmarkEnd w:id="28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29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81" w:name="malta"/>
      <w:bookmarkStart w:id="282" w:name="_Toc82596487"/>
      <w:bookmarkEnd w:id="279"/>
      <w:r>
        <w:lastRenderedPageBreak/>
        <w:t>Malta</w:t>
      </w:r>
      <w:bookmarkEnd w:id="28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0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83" w:name="marshall-islands"/>
      <w:bookmarkStart w:id="284" w:name="_Toc82596488"/>
      <w:bookmarkEnd w:id="281"/>
      <w:r>
        <w:lastRenderedPageBreak/>
        <w:t>Marshall Islands</w:t>
      </w:r>
      <w:bookmarkEnd w:id="28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1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85" w:name="martinique"/>
      <w:bookmarkStart w:id="286" w:name="_Toc82596489"/>
      <w:bookmarkEnd w:id="283"/>
      <w:r>
        <w:lastRenderedPageBreak/>
        <w:t>Martinique</w:t>
      </w:r>
      <w:bookmarkEnd w:id="28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2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87" w:name="mauritania"/>
      <w:bookmarkStart w:id="288" w:name="_Toc82596490"/>
      <w:bookmarkEnd w:id="285"/>
      <w:r>
        <w:lastRenderedPageBreak/>
        <w:t>Mauritania</w:t>
      </w:r>
      <w:bookmarkEnd w:id="28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3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89" w:name="mauritius"/>
      <w:bookmarkStart w:id="290" w:name="_Toc82596491"/>
      <w:bookmarkEnd w:id="287"/>
      <w:r>
        <w:lastRenderedPageBreak/>
        <w:t>Mauritius</w:t>
      </w:r>
      <w:bookmarkEnd w:id="29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4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91" w:name="mayotte"/>
      <w:bookmarkStart w:id="292" w:name="_Toc82596492"/>
      <w:bookmarkEnd w:id="289"/>
      <w:r>
        <w:lastRenderedPageBreak/>
        <w:t>Mayotte</w:t>
      </w:r>
      <w:bookmarkEnd w:id="29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5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93" w:name="mexico"/>
      <w:bookmarkStart w:id="294" w:name="_Toc82596493"/>
      <w:bookmarkEnd w:id="291"/>
      <w:r>
        <w:lastRenderedPageBreak/>
        <w:t>Mexico</w:t>
      </w:r>
      <w:bookmarkEnd w:id="29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6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95" w:name="micronesia-fed.-sts."/>
      <w:bookmarkStart w:id="296" w:name="_Toc82596494"/>
      <w:bookmarkEnd w:id="293"/>
      <w:r>
        <w:lastRenderedPageBreak/>
        <w:t>Micronesia, Fed. Sts.</w:t>
      </w:r>
      <w:bookmarkEnd w:id="29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7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97" w:name="moldova"/>
      <w:bookmarkStart w:id="298" w:name="_Toc82596495"/>
      <w:bookmarkEnd w:id="295"/>
      <w:r>
        <w:lastRenderedPageBreak/>
        <w:t>Moldova</w:t>
      </w:r>
      <w:bookmarkEnd w:id="29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8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299" w:name="mongolia"/>
      <w:bookmarkStart w:id="300" w:name="_Toc82596496"/>
      <w:bookmarkEnd w:id="297"/>
      <w:r>
        <w:lastRenderedPageBreak/>
        <w:t>Mongolia</w:t>
      </w:r>
      <w:bookmarkEnd w:id="30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39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01" w:name="montserrat"/>
      <w:bookmarkStart w:id="302" w:name="_Toc82596497"/>
      <w:bookmarkEnd w:id="299"/>
      <w:r>
        <w:lastRenderedPageBreak/>
        <w:t>Montserrat</w:t>
      </w:r>
      <w:bookmarkEnd w:id="30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0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03" w:name="morocco"/>
      <w:bookmarkStart w:id="304" w:name="_Toc82596498"/>
      <w:bookmarkEnd w:id="301"/>
      <w:r>
        <w:lastRenderedPageBreak/>
        <w:t>Morocco</w:t>
      </w:r>
      <w:bookmarkEnd w:id="30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1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05" w:name="mozambique"/>
      <w:bookmarkStart w:id="306" w:name="_Toc82596499"/>
      <w:bookmarkEnd w:id="303"/>
      <w:r>
        <w:lastRenderedPageBreak/>
        <w:t>Mozambique</w:t>
      </w:r>
      <w:bookmarkEnd w:id="30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2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07" w:name="myanmar"/>
      <w:bookmarkStart w:id="308" w:name="_Toc82596500"/>
      <w:bookmarkEnd w:id="305"/>
      <w:r>
        <w:lastRenderedPageBreak/>
        <w:t>Myanmar</w:t>
      </w:r>
      <w:bookmarkEnd w:id="30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3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09" w:name="namibia"/>
      <w:bookmarkStart w:id="310" w:name="_Toc82596501"/>
      <w:bookmarkEnd w:id="307"/>
      <w:r>
        <w:lastRenderedPageBreak/>
        <w:t>Namibia</w:t>
      </w:r>
      <w:bookmarkEnd w:id="31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4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11" w:name="nauru"/>
      <w:bookmarkStart w:id="312" w:name="_Toc82596502"/>
      <w:bookmarkEnd w:id="309"/>
      <w:r>
        <w:lastRenderedPageBreak/>
        <w:t>Nauru</w:t>
      </w:r>
      <w:bookmarkEnd w:id="31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5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13" w:name="nepal"/>
      <w:bookmarkStart w:id="314" w:name="_Toc82596503"/>
      <w:bookmarkEnd w:id="311"/>
      <w:r>
        <w:lastRenderedPageBreak/>
        <w:t>Nepal</w:t>
      </w:r>
      <w:bookmarkEnd w:id="31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6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15" w:name="netherlands"/>
      <w:bookmarkStart w:id="316" w:name="_Toc82596504"/>
      <w:bookmarkEnd w:id="313"/>
      <w:r>
        <w:lastRenderedPageBreak/>
        <w:t>Netherlands</w:t>
      </w:r>
      <w:bookmarkEnd w:id="31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7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17" w:name="netherlands-antilles"/>
      <w:bookmarkStart w:id="318" w:name="_Toc82596505"/>
      <w:bookmarkEnd w:id="315"/>
      <w:r>
        <w:lastRenderedPageBreak/>
        <w:t>Netherlands Antilles</w:t>
      </w:r>
      <w:bookmarkEnd w:id="31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8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19" w:name="new-caledonia"/>
      <w:bookmarkStart w:id="320" w:name="_Toc82596506"/>
      <w:bookmarkEnd w:id="317"/>
      <w:r>
        <w:lastRenderedPageBreak/>
        <w:t>New Caledonia</w:t>
      </w:r>
      <w:bookmarkEnd w:id="32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49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21" w:name="new-zealand"/>
      <w:bookmarkStart w:id="322" w:name="_Toc82596507"/>
      <w:bookmarkEnd w:id="319"/>
      <w:r>
        <w:lastRenderedPageBreak/>
        <w:t>New Zealand</w:t>
      </w:r>
      <w:bookmarkEnd w:id="32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0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23" w:name="nicaragua"/>
      <w:bookmarkStart w:id="324" w:name="_Toc82596508"/>
      <w:bookmarkEnd w:id="321"/>
      <w:r>
        <w:lastRenderedPageBreak/>
        <w:t>Nicaragua</w:t>
      </w:r>
      <w:bookmarkEnd w:id="32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1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25" w:name="niger"/>
      <w:bookmarkStart w:id="326" w:name="_Toc82596509"/>
      <w:bookmarkEnd w:id="323"/>
      <w:r>
        <w:lastRenderedPageBreak/>
        <w:t>Niger</w:t>
      </w:r>
      <w:bookmarkEnd w:id="32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2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27" w:name="nigeria"/>
      <w:bookmarkStart w:id="328" w:name="_Toc82596510"/>
      <w:bookmarkEnd w:id="325"/>
      <w:r>
        <w:lastRenderedPageBreak/>
        <w:t>Nigeria</w:t>
      </w:r>
      <w:bookmarkEnd w:id="32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3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29" w:name="niue"/>
      <w:bookmarkStart w:id="330" w:name="_Toc82596511"/>
      <w:bookmarkEnd w:id="327"/>
      <w:r>
        <w:lastRenderedPageBreak/>
        <w:t>Niue</w:t>
      </w:r>
      <w:bookmarkEnd w:id="33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4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31" w:name="norfolk-island"/>
      <w:bookmarkStart w:id="332" w:name="_Toc82596512"/>
      <w:bookmarkEnd w:id="329"/>
      <w:r>
        <w:lastRenderedPageBreak/>
        <w:t>Norfolk Island</w:t>
      </w:r>
      <w:bookmarkEnd w:id="33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5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33" w:name="northern-mariana-islands"/>
      <w:bookmarkStart w:id="334" w:name="_Toc82596513"/>
      <w:bookmarkEnd w:id="331"/>
      <w:r>
        <w:lastRenderedPageBreak/>
        <w:t>Northern Mariana Islands</w:t>
      </w:r>
      <w:bookmarkEnd w:id="33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6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35" w:name="norway"/>
      <w:bookmarkStart w:id="336" w:name="_Toc82596514"/>
      <w:bookmarkEnd w:id="333"/>
      <w:r>
        <w:lastRenderedPageBreak/>
        <w:t>Norway</w:t>
      </w:r>
      <w:bookmarkEnd w:id="33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7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37" w:name="oman"/>
      <w:bookmarkStart w:id="338" w:name="_Toc82596515"/>
      <w:bookmarkEnd w:id="335"/>
      <w:r>
        <w:lastRenderedPageBreak/>
        <w:t>Oman</w:t>
      </w:r>
      <w:bookmarkEnd w:id="33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8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39" w:name="pakistan"/>
      <w:bookmarkStart w:id="340" w:name="_Toc82596516"/>
      <w:bookmarkEnd w:id="337"/>
      <w:r>
        <w:lastRenderedPageBreak/>
        <w:t>Pakistan</w:t>
      </w:r>
      <w:bookmarkEnd w:id="34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59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41" w:name="palau"/>
      <w:bookmarkStart w:id="342" w:name="_Toc82596517"/>
      <w:bookmarkEnd w:id="339"/>
      <w:r>
        <w:lastRenderedPageBreak/>
        <w:t>Palau</w:t>
      </w:r>
      <w:bookmarkEnd w:id="34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0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43" w:name="panama"/>
      <w:bookmarkStart w:id="344" w:name="_Toc82596518"/>
      <w:bookmarkEnd w:id="341"/>
      <w:r>
        <w:lastRenderedPageBreak/>
        <w:t>Panama</w:t>
      </w:r>
      <w:bookmarkEnd w:id="34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1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45" w:name="papua-new-guinea"/>
      <w:bookmarkStart w:id="346" w:name="_Toc82596519"/>
      <w:bookmarkEnd w:id="343"/>
      <w:r>
        <w:lastRenderedPageBreak/>
        <w:t>Papua New Guinea</w:t>
      </w:r>
      <w:bookmarkEnd w:id="34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2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47" w:name="paraguay"/>
      <w:bookmarkStart w:id="348" w:name="_Toc82596520"/>
      <w:bookmarkEnd w:id="345"/>
      <w:r>
        <w:lastRenderedPageBreak/>
        <w:t>Paraguay</w:t>
      </w:r>
      <w:bookmarkEnd w:id="34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3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49" w:name="peru"/>
      <w:bookmarkStart w:id="350" w:name="_Toc82596521"/>
      <w:bookmarkEnd w:id="347"/>
      <w:r>
        <w:lastRenderedPageBreak/>
        <w:t>Peru</w:t>
      </w:r>
      <w:bookmarkEnd w:id="35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4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51" w:name="philippines"/>
      <w:bookmarkStart w:id="352" w:name="_Toc82596522"/>
      <w:bookmarkEnd w:id="349"/>
      <w:r>
        <w:lastRenderedPageBreak/>
        <w:t>Philippines</w:t>
      </w:r>
      <w:bookmarkEnd w:id="35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5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53" w:name="pitcairn"/>
      <w:bookmarkStart w:id="354" w:name="_Toc82596523"/>
      <w:bookmarkEnd w:id="351"/>
      <w:r>
        <w:lastRenderedPageBreak/>
        <w:t>Pitcairn</w:t>
      </w:r>
      <w:bookmarkEnd w:id="35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6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55" w:name="poland"/>
      <w:bookmarkStart w:id="356" w:name="_Toc82596524"/>
      <w:bookmarkEnd w:id="353"/>
      <w:r>
        <w:lastRenderedPageBreak/>
        <w:t>Poland</w:t>
      </w:r>
      <w:bookmarkEnd w:id="35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7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57" w:name="portugal"/>
      <w:bookmarkStart w:id="358" w:name="_Toc82596525"/>
      <w:bookmarkEnd w:id="355"/>
      <w:r>
        <w:lastRenderedPageBreak/>
        <w:t>Portugal</w:t>
      </w:r>
      <w:bookmarkEnd w:id="35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8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59" w:name="puerto-rico"/>
      <w:bookmarkStart w:id="360" w:name="_Toc82596526"/>
      <w:bookmarkEnd w:id="357"/>
      <w:r>
        <w:lastRenderedPageBreak/>
        <w:t>Puerto Rico</w:t>
      </w:r>
      <w:bookmarkEnd w:id="36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69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61" w:name="qatar"/>
      <w:bookmarkStart w:id="362" w:name="_Toc82596527"/>
      <w:bookmarkEnd w:id="359"/>
      <w:r>
        <w:lastRenderedPageBreak/>
        <w:t>Qatar</w:t>
      </w:r>
      <w:bookmarkEnd w:id="36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0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63" w:name="réunion"/>
      <w:bookmarkStart w:id="364" w:name="_Toc82596528"/>
      <w:bookmarkEnd w:id="361"/>
      <w:r>
        <w:lastRenderedPageBreak/>
        <w:t>Réunion</w:t>
      </w:r>
      <w:bookmarkEnd w:id="36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1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65" w:name="romania"/>
      <w:bookmarkStart w:id="366" w:name="_Toc82596529"/>
      <w:bookmarkEnd w:id="363"/>
      <w:r>
        <w:lastRenderedPageBreak/>
        <w:t>Romania</w:t>
      </w:r>
      <w:bookmarkEnd w:id="36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2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67" w:name="russian-federation"/>
      <w:bookmarkStart w:id="368" w:name="_Toc82596530"/>
      <w:bookmarkEnd w:id="365"/>
      <w:r>
        <w:lastRenderedPageBreak/>
        <w:t>Russian Federation</w:t>
      </w:r>
      <w:bookmarkEnd w:id="36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3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69" w:name="rwanda"/>
      <w:bookmarkStart w:id="370" w:name="_Toc82596531"/>
      <w:bookmarkEnd w:id="367"/>
      <w:r>
        <w:lastRenderedPageBreak/>
        <w:t>Rwanda</w:t>
      </w:r>
      <w:bookmarkEnd w:id="37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4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71" w:name="Xa0802fc0e432b936fec6d22c85f9b5c70a82561"/>
      <w:bookmarkStart w:id="372" w:name="_Toc82596532"/>
      <w:bookmarkEnd w:id="369"/>
      <w:r>
        <w:lastRenderedPageBreak/>
        <w:t>Saint Helena, Ascension and Tristan da Cunha</w:t>
      </w:r>
      <w:bookmarkEnd w:id="37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5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73" w:name="saint-pierre-and-miquelon"/>
      <w:bookmarkStart w:id="374" w:name="_Toc82596533"/>
      <w:bookmarkEnd w:id="371"/>
      <w:r>
        <w:lastRenderedPageBreak/>
        <w:t>Saint Pierre and Miquelon</w:t>
      </w:r>
      <w:bookmarkEnd w:id="37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6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75" w:name="samoa"/>
      <w:bookmarkStart w:id="376" w:name="_Toc82596534"/>
      <w:bookmarkEnd w:id="373"/>
      <w:r>
        <w:lastRenderedPageBreak/>
        <w:t>Samoa</w:t>
      </w:r>
      <w:bookmarkEnd w:id="37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7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77" w:name="são-tomé-and-principe"/>
      <w:bookmarkStart w:id="378" w:name="_Toc82596535"/>
      <w:bookmarkEnd w:id="375"/>
      <w:r>
        <w:lastRenderedPageBreak/>
        <w:t>São Tomé and Principe</w:t>
      </w:r>
      <w:bookmarkEnd w:id="37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8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79" w:name="saudi-arabia"/>
      <w:bookmarkStart w:id="380" w:name="_Toc82596536"/>
      <w:bookmarkEnd w:id="377"/>
      <w:r>
        <w:lastRenderedPageBreak/>
        <w:t>Saudi Arabia</w:t>
      </w:r>
      <w:bookmarkEnd w:id="38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79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81" w:name="senegal"/>
      <w:bookmarkStart w:id="382" w:name="_Toc82596537"/>
      <w:bookmarkEnd w:id="379"/>
      <w:r>
        <w:lastRenderedPageBreak/>
        <w:t>Senegal</w:t>
      </w:r>
      <w:bookmarkEnd w:id="38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0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83" w:name="serbia-and-montenegro"/>
      <w:bookmarkStart w:id="384" w:name="_Toc82596538"/>
      <w:bookmarkEnd w:id="381"/>
      <w:r>
        <w:lastRenderedPageBreak/>
        <w:t>Serbia and Montenegro</w:t>
      </w:r>
      <w:bookmarkEnd w:id="38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1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85" w:name="seychelles"/>
      <w:bookmarkStart w:id="386" w:name="_Toc82596539"/>
      <w:bookmarkEnd w:id="383"/>
      <w:r>
        <w:lastRenderedPageBreak/>
        <w:t>Seychelles</w:t>
      </w:r>
      <w:bookmarkEnd w:id="38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2.png"/>
                    <pic:cNvPicPr>
                      <a:picLocks noChangeAspect="1" noChangeArrowheads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87" w:name="sierra-leone"/>
      <w:bookmarkStart w:id="388" w:name="_Toc82596540"/>
      <w:bookmarkEnd w:id="385"/>
      <w:r>
        <w:lastRenderedPageBreak/>
        <w:t>Sierra Leone</w:t>
      </w:r>
      <w:bookmarkEnd w:id="38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3.png"/>
                    <pic:cNvPicPr>
                      <a:picLocks noChangeAspect="1" noChangeArrowheads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89" w:name="singapore"/>
      <w:bookmarkStart w:id="390" w:name="_Toc82596541"/>
      <w:bookmarkEnd w:id="387"/>
      <w:r>
        <w:lastRenderedPageBreak/>
        <w:t>Singapore</w:t>
      </w:r>
      <w:bookmarkEnd w:id="39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4.png"/>
                    <pic:cNvPicPr>
                      <a:picLocks noChangeAspect="1" noChangeArrowheads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91" w:name="slovak-republic"/>
      <w:bookmarkStart w:id="392" w:name="_Toc82596542"/>
      <w:bookmarkEnd w:id="389"/>
      <w:r>
        <w:lastRenderedPageBreak/>
        <w:t>Slovak Republic</w:t>
      </w:r>
      <w:bookmarkEnd w:id="39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5.png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93" w:name="slovenia"/>
      <w:bookmarkStart w:id="394" w:name="_Toc82596543"/>
      <w:bookmarkEnd w:id="391"/>
      <w:r>
        <w:lastRenderedPageBreak/>
        <w:t>Slovenia</w:t>
      </w:r>
      <w:bookmarkEnd w:id="39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6.png"/>
                    <pic:cNvPicPr>
                      <a:picLocks noChangeAspect="1" noChangeArrowheads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95" w:name="solomon-islands"/>
      <w:bookmarkStart w:id="396" w:name="_Toc82596544"/>
      <w:bookmarkEnd w:id="393"/>
      <w:r>
        <w:lastRenderedPageBreak/>
        <w:t>Solomon Islands</w:t>
      </w:r>
      <w:bookmarkEnd w:id="39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7.png"/>
                    <pic:cNvPicPr>
                      <a:picLocks noChangeAspect="1" noChangeArrowheads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97" w:name="somalia"/>
      <w:bookmarkStart w:id="398" w:name="_Toc82596545"/>
      <w:bookmarkEnd w:id="395"/>
      <w:r>
        <w:lastRenderedPageBreak/>
        <w:t>Somalia</w:t>
      </w:r>
      <w:bookmarkEnd w:id="39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8.png"/>
                    <pic:cNvPicPr>
                      <a:picLocks noChangeAspect="1" noChangeArrowheads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399" w:name="south-africa"/>
      <w:bookmarkStart w:id="400" w:name="_Toc82596546"/>
      <w:bookmarkEnd w:id="397"/>
      <w:r>
        <w:lastRenderedPageBreak/>
        <w:t>South Africa</w:t>
      </w:r>
      <w:bookmarkEnd w:id="40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89.png"/>
                    <pic:cNvPicPr>
                      <a:picLocks noChangeAspect="1" noChangeArrowheads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01" w:name="X73de1e8b29cf303862ab52924013191a9136ee6"/>
      <w:bookmarkStart w:id="402" w:name="_Toc82596547"/>
      <w:bookmarkEnd w:id="399"/>
      <w:r>
        <w:lastRenderedPageBreak/>
        <w:t>South Georgia and the South Sandwich Islands</w:t>
      </w:r>
      <w:bookmarkEnd w:id="40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0.png"/>
                    <pic:cNvPicPr>
                      <a:picLocks noChangeAspect="1" noChangeArrowheads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03" w:name="spain"/>
      <w:bookmarkStart w:id="404" w:name="_Toc82596548"/>
      <w:bookmarkEnd w:id="401"/>
      <w:r>
        <w:lastRenderedPageBreak/>
        <w:t>Spain</w:t>
      </w:r>
      <w:bookmarkEnd w:id="40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1.png"/>
                    <pic:cNvPicPr>
                      <a:picLocks noChangeAspect="1" noChangeArrowheads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05" w:name="sri-lanka"/>
      <w:bookmarkStart w:id="406" w:name="_Toc82596549"/>
      <w:bookmarkEnd w:id="403"/>
      <w:r>
        <w:lastRenderedPageBreak/>
        <w:t>Sri Lanka</w:t>
      </w:r>
      <w:bookmarkEnd w:id="40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2.png"/>
                    <pic:cNvPicPr>
                      <a:picLocks noChangeAspect="1" noChangeArrowheads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07" w:name="st.-kitts-and-nevis"/>
      <w:bookmarkStart w:id="408" w:name="_Toc82596550"/>
      <w:bookmarkEnd w:id="405"/>
      <w:r>
        <w:lastRenderedPageBreak/>
        <w:t>St. Kitts and Nevis</w:t>
      </w:r>
      <w:bookmarkEnd w:id="40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3.png"/>
                    <pic:cNvPicPr>
                      <a:picLocks noChangeAspect="1" noChangeArrowheads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09" w:name="st.-lucia"/>
      <w:bookmarkStart w:id="410" w:name="_Toc82596551"/>
      <w:bookmarkEnd w:id="407"/>
      <w:r>
        <w:lastRenderedPageBreak/>
        <w:t>St. Lucia</w:t>
      </w:r>
      <w:bookmarkEnd w:id="41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4.png"/>
                    <pic:cNvPicPr>
                      <a:picLocks noChangeAspect="1" noChangeArrowheads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11" w:name="st.-vincent-and-the-grenadines"/>
      <w:bookmarkStart w:id="412" w:name="_Toc82596552"/>
      <w:bookmarkEnd w:id="409"/>
      <w:r>
        <w:lastRenderedPageBreak/>
        <w:t>St. Vincent and the Grenadines</w:t>
      </w:r>
      <w:bookmarkEnd w:id="41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5.png"/>
                    <pic:cNvPicPr>
                      <a:picLocks noChangeAspect="1" noChangeArrowheads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13" w:name="sudan"/>
      <w:bookmarkStart w:id="414" w:name="_Toc82596553"/>
      <w:bookmarkEnd w:id="411"/>
      <w:r>
        <w:lastRenderedPageBreak/>
        <w:t>Sudan</w:t>
      </w:r>
      <w:bookmarkEnd w:id="41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6.png"/>
                    <pic:cNvPicPr>
                      <a:picLocks noChangeAspect="1" noChangeArrowheads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15" w:name="suriname"/>
      <w:bookmarkStart w:id="416" w:name="_Toc82596554"/>
      <w:bookmarkEnd w:id="413"/>
      <w:r>
        <w:lastRenderedPageBreak/>
        <w:t>Suriname</w:t>
      </w:r>
      <w:bookmarkEnd w:id="41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7.png"/>
                    <pic:cNvPicPr>
                      <a:picLocks noChangeAspect="1" noChangeArrowheads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17" w:name="swaziland"/>
      <w:bookmarkStart w:id="418" w:name="_Toc82596555"/>
      <w:bookmarkEnd w:id="415"/>
      <w:r>
        <w:lastRenderedPageBreak/>
        <w:t>Swaziland</w:t>
      </w:r>
      <w:bookmarkEnd w:id="41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8.png"/>
                    <pic:cNvPicPr>
                      <a:picLocks noChangeAspect="1" noChangeArrowheads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19" w:name="sweden"/>
      <w:bookmarkStart w:id="420" w:name="_Toc82596556"/>
      <w:bookmarkEnd w:id="417"/>
      <w:r>
        <w:lastRenderedPageBreak/>
        <w:t>Sweden</w:t>
      </w:r>
      <w:bookmarkEnd w:id="42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199.png"/>
                    <pic:cNvPicPr>
                      <a:picLocks noChangeAspect="1" noChangeArrowheads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21" w:name="switzerland"/>
      <w:bookmarkStart w:id="422" w:name="_Toc82596557"/>
      <w:bookmarkEnd w:id="419"/>
      <w:r>
        <w:lastRenderedPageBreak/>
        <w:t>Switzerland</w:t>
      </w:r>
      <w:bookmarkEnd w:id="42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0.png"/>
                    <pic:cNvPicPr>
                      <a:picLocks noChangeAspect="1" noChangeArrowheads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23" w:name="syrian-arab-republic"/>
      <w:bookmarkStart w:id="424" w:name="_Toc82596558"/>
      <w:bookmarkEnd w:id="421"/>
      <w:r>
        <w:lastRenderedPageBreak/>
        <w:t>Syrian Arab Republic</w:t>
      </w:r>
      <w:bookmarkEnd w:id="42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1.png"/>
                    <pic:cNvPicPr>
                      <a:picLocks noChangeAspect="1" noChangeArrowheads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25" w:name="taiwan-china"/>
      <w:bookmarkStart w:id="426" w:name="_Toc82596559"/>
      <w:bookmarkEnd w:id="423"/>
      <w:r>
        <w:lastRenderedPageBreak/>
        <w:t>Taiwan, China</w:t>
      </w:r>
      <w:bookmarkEnd w:id="42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2.png"/>
                    <pic:cNvPicPr>
                      <a:picLocks noChangeAspect="1" noChangeArrowheads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27" w:name="tajikistan"/>
      <w:bookmarkStart w:id="428" w:name="_Toc82596560"/>
      <w:bookmarkEnd w:id="425"/>
      <w:r>
        <w:lastRenderedPageBreak/>
        <w:t>Tajikistan</w:t>
      </w:r>
      <w:bookmarkEnd w:id="42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3.png"/>
                    <pic:cNvPicPr>
                      <a:picLocks noChangeAspect="1" noChangeArrowheads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29" w:name="tanzania"/>
      <w:bookmarkStart w:id="430" w:name="_Toc82596561"/>
      <w:bookmarkEnd w:id="427"/>
      <w:r>
        <w:lastRenderedPageBreak/>
        <w:t>Tanzania</w:t>
      </w:r>
      <w:bookmarkEnd w:id="43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4.png"/>
                    <pic:cNvPicPr>
                      <a:picLocks noChangeAspect="1" noChangeArrowheads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31" w:name="thailand"/>
      <w:bookmarkStart w:id="432" w:name="_Toc82596562"/>
      <w:bookmarkEnd w:id="429"/>
      <w:r>
        <w:lastRenderedPageBreak/>
        <w:t>Thailand</w:t>
      </w:r>
      <w:bookmarkEnd w:id="43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5.png"/>
                    <pic:cNvPicPr>
                      <a:picLocks noChangeAspect="1" noChangeArrowheads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33" w:name="timor-leste"/>
      <w:bookmarkStart w:id="434" w:name="_Toc82596563"/>
      <w:bookmarkEnd w:id="431"/>
      <w:r>
        <w:lastRenderedPageBreak/>
        <w:t>Timor-Leste</w:t>
      </w:r>
      <w:bookmarkEnd w:id="43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6.png"/>
                    <pic:cNvPicPr>
                      <a:picLocks noChangeAspect="1" noChangeArrowheads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35" w:name="togo"/>
      <w:bookmarkStart w:id="436" w:name="_Toc82596564"/>
      <w:bookmarkEnd w:id="433"/>
      <w:r>
        <w:lastRenderedPageBreak/>
        <w:t>Togo</w:t>
      </w:r>
      <w:bookmarkEnd w:id="43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7.png"/>
                    <pic:cNvPicPr>
                      <a:picLocks noChangeAspect="1" noChangeArrowheads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37" w:name="tokelau"/>
      <w:bookmarkStart w:id="438" w:name="_Toc82596565"/>
      <w:bookmarkEnd w:id="435"/>
      <w:r>
        <w:lastRenderedPageBreak/>
        <w:t>Tokelau</w:t>
      </w:r>
      <w:bookmarkEnd w:id="43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8.png"/>
                    <pic:cNvPicPr>
                      <a:picLocks noChangeAspect="1" noChangeArrowheads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39" w:name="tonga"/>
      <w:bookmarkStart w:id="440" w:name="_Toc82596566"/>
      <w:bookmarkEnd w:id="437"/>
      <w:r>
        <w:lastRenderedPageBreak/>
        <w:t>Tonga</w:t>
      </w:r>
      <w:bookmarkEnd w:id="44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09.png"/>
                    <pic:cNvPicPr>
                      <a:picLocks noChangeAspect="1" noChangeArrowheads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41" w:name="trinidad-and-tobago"/>
      <w:bookmarkStart w:id="442" w:name="_Toc82596567"/>
      <w:bookmarkEnd w:id="439"/>
      <w:r>
        <w:lastRenderedPageBreak/>
        <w:t>Trinidad and Tobago</w:t>
      </w:r>
      <w:bookmarkEnd w:id="44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0.png"/>
                    <pic:cNvPicPr>
                      <a:picLocks noChangeAspect="1" noChangeArrowheads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43" w:name="tunisia"/>
      <w:bookmarkStart w:id="444" w:name="_Toc82596568"/>
      <w:bookmarkEnd w:id="441"/>
      <w:r>
        <w:lastRenderedPageBreak/>
        <w:t>Tunisia</w:t>
      </w:r>
      <w:bookmarkEnd w:id="44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1.png"/>
                    <pic:cNvPicPr>
                      <a:picLocks noChangeAspect="1" noChangeArrowheads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45" w:name="turkey"/>
      <w:bookmarkStart w:id="446" w:name="_Toc82596569"/>
      <w:bookmarkEnd w:id="443"/>
      <w:r>
        <w:lastRenderedPageBreak/>
        <w:t>Turkey</w:t>
      </w:r>
      <w:bookmarkEnd w:id="44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2.png"/>
                    <pic:cNvPicPr>
                      <a:picLocks noChangeAspect="1" noChangeArrowheads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47" w:name="turkmenistan"/>
      <w:bookmarkStart w:id="448" w:name="_Toc82596570"/>
      <w:bookmarkEnd w:id="445"/>
      <w:r>
        <w:lastRenderedPageBreak/>
        <w:t>Turkmenistan</w:t>
      </w:r>
      <w:bookmarkEnd w:id="44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3.png"/>
                    <pic:cNvPicPr>
                      <a:picLocks noChangeAspect="1" noChangeArrowheads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49" w:name="turks-and-caicos-islands"/>
      <w:bookmarkStart w:id="450" w:name="_Toc82596571"/>
      <w:bookmarkEnd w:id="447"/>
      <w:r>
        <w:lastRenderedPageBreak/>
        <w:t>Turks and Caicos Islands</w:t>
      </w:r>
      <w:bookmarkEnd w:id="45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4.png"/>
                    <pic:cNvPicPr>
                      <a:picLocks noChangeAspect="1" noChangeArrowheads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51" w:name="tuvalu"/>
      <w:bookmarkStart w:id="452" w:name="_Toc82596572"/>
      <w:bookmarkEnd w:id="449"/>
      <w:r>
        <w:lastRenderedPageBreak/>
        <w:t>Tuvalu</w:t>
      </w:r>
      <w:bookmarkEnd w:id="45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5.png"/>
                    <pic:cNvPicPr>
                      <a:picLocks noChangeAspect="1" noChangeArrowheads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53" w:name="uganda"/>
      <w:bookmarkStart w:id="454" w:name="_Toc82596573"/>
      <w:bookmarkEnd w:id="451"/>
      <w:r>
        <w:lastRenderedPageBreak/>
        <w:t>Uganda</w:t>
      </w:r>
      <w:bookmarkEnd w:id="45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6.png"/>
                    <pic:cNvPicPr>
                      <a:picLocks noChangeAspect="1" noChangeArrowheads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55" w:name="ukraine"/>
      <w:bookmarkStart w:id="456" w:name="_Toc82596574"/>
      <w:bookmarkEnd w:id="453"/>
      <w:r>
        <w:lastRenderedPageBreak/>
        <w:t>Ukraine</w:t>
      </w:r>
      <w:bookmarkEnd w:id="45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7.png"/>
                    <pic:cNvPicPr>
                      <a:picLocks noChangeAspect="1" noChangeArrowheads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57" w:name="united-arab-emirates"/>
      <w:bookmarkStart w:id="458" w:name="_Toc82596575"/>
      <w:bookmarkEnd w:id="455"/>
      <w:r>
        <w:lastRenderedPageBreak/>
        <w:t>United Arab Emirates</w:t>
      </w:r>
      <w:bookmarkEnd w:id="45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8.png"/>
                    <pic:cNvPicPr>
                      <a:picLocks noChangeAspect="1" noChangeArrowheads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59" w:name="united-kingdom"/>
      <w:bookmarkStart w:id="460" w:name="_Toc82596576"/>
      <w:bookmarkEnd w:id="457"/>
      <w:r>
        <w:lastRenderedPageBreak/>
        <w:t>United Kingdom</w:t>
      </w:r>
      <w:bookmarkEnd w:id="46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19.png"/>
                    <pic:cNvPicPr>
                      <a:picLocks noChangeAspect="1" noChangeArrowheads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61" w:name="united-states"/>
      <w:bookmarkStart w:id="462" w:name="_Toc82596577"/>
      <w:bookmarkEnd w:id="459"/>
      <w:r>
        <w:lastRenderedPageBreak/>
        <w:t>United States</w:t>
      </w:r>
      <w:bookmarkEnd w:id="46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0.png"/>
                    <pic:cNvPicPr>
                      <a:picLocks noChangeAspect="1" noChangeArrowheads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63" w:name="united-states-minor-outlying-islands"/>
      <w:bookmarkStart w:id="464" w:name="_Toc82596578"/>
      <w:bookmarkEnd w:id="461"/>
      <w:r>
        <w:lastRenderedPageBreak/>
        <w:t>United States Minor Outlying Islands</w:t>
      </w:r>
      <w:bookmarkEnd w:id="46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1.png"/>
                    <pic:cNvPicPr>
                      <a:picLocks noChangeAspect="1" noChangeArrowheads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65" w:name="uruguay"/>
      <w:bookmarkStart w:id="466" w:name="_Toc82596579"/>
      <w:bookmarkEnd w:id="463"/>
      <w:r>
        <w:lastRenderedPageBreak/>
        <w:t>Uruguay</w:t>
      </w:r>
      <w:bookmarkEnd w:id="46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2.png"/>
                    <pic:cNvPicPr>
                      <a:picLocks noChangeAspect="1" noChangeArrowheads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67" w:name="uzbekistan"/>
      <w:bookmarkStart w:id="468" w:name="_Toc82596580"/>
      <w:bookmarkEnd w:id="465"/>
      <w:r>
        <w:lastRenderedPageBreak/>
        <w:t>Uzbekistan</w:t>
      </w:r>
      <w:bookmarkEnd w:id="46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3.png"/>
                    <pic:cNvPicPr>
                      <a:picLocks noChangeAspect="1" noChangeArrowheads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69" w:name="vanuatu"/>
      <w:bookmarkStart w:id="470" w:name="_Toc82596581"/>
      <w:bookmarkEnd w:id="467"/>
      <w:r>
        <w:lastRenderedPageBreak/>
        <w:t>Vanuatu</w:t>
      </w:r>
      <w:bookmarkEnd w:id="47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4.png"/>
                    <pic:cNvPicPr>
                      <a:picLocks noChangeAspect="1" noChangeArrowheads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71" w:name="venezuela-rb"/>
      <w:bookmarkStart w:id="472" w:name="_Toc82596582"/>
      <w:bookmarkEnd w:id="469"/>
      <w:r>
        <w:lastRenderedPageBreak/>
        <w:t>Venezuela, RB</w:t>
      </w:r>
      <w:bookmarkEnd w:id="472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5.png"/>
                    <pic:cNvPicPr>
                      <a:picLocks noChangeAspect="1" noChangeArrowheads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73" w:name="vietnam"/>
      <w:bookmarkStart w:id="474" w:name="_Toc82596583"/>
      <w:bookmarkEnd w:id="471"/>
      <w:r>
        <w:lastRenderedPageBreak/>
        <w:t>Vietnam</w:t>
      </w:r>
      <w:bookmarkEnd w:id="47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6.png"/>
                    <pic:cNvPicPr>
                      <a:picLocks noChangeAspect="1" noChangeArrowheads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75" w:name="virgin-islands-u.s."/>
      <w:bookmarkStart w:id="476" w:name="_Toc82596584"/>
      <w:bookmarkEnd w:id="473"/>
      <w:r>
        <w:lastRenderedPageBreak/>
        <w:t>Virgin Islands (U.S.)</w:t>
      </w:r>
      <w:bookmarkEnd w:id="47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7.png"/>
                    <pic:cNvPicPr>
                      <a:picLocks noChangeAspect="1" noChangeArrowheads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77" w:name="wallis-and-futuna"/>
      <w:bookmarkStart w:id="478" w:name="_Toc82596585"/>
      <w:bookmarkEnd w:id="475"/>
      <w:r>
        <w:lastRenderedPageBreak/>
        <w:t>Wallis and Futuna</w:t>
      </w:r>
      <w:bookmarkEnd w:id="478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8.png"/>
                    <pic:cNvPicPr>
                      <a:picLocks noChangeAspect="1" noChangeArrowheads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79" w:name="western-sahara"/>
      <w:bookmarkStart w:id="480" w:name="_Toc82596586"/>
      <w:bookmarkEnd w:id="477"/>
      <w:r>
        <w:lastRenderedPageBreak/>
        <w:t>Western Sahara</w:t>
      </w:r>
      <w:bookmarkEnd w:id="480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29.png"/>
                    <pic:cNvPicPr>
                      <a:picLocks noChangeAspect="1" noChangeArrowheads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81" w:name="yemen-rep."/>
      <w:bookmarkStart w:id="482" w:name="_Toc82596587"/>
      <w:bookmarkEnd w:id="479"/>
      <w:r>
        <w:lastRenderedPageBreak/>
        <w:t>Yemen, Rep.</w:t>
      </w:r>
      <w:bookmarkEnd w:id="482"/>
      <w:r>
        <w:t> </w:t>
      </w:r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30.png"/>
                    <pic:cNvPicPr>
                      <a:picLocks noChangeAspect="1" noChangeArrowheads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83" w:name="zambia"/>
      <w:bookmarkStart w:id="484" w:name="_Toc82596588"/>
      <w:bookmarkEnd w:id="481"/>
      <w:r>
        <w:lastRenderedPageBreak/>
        <w:t>Zambia</w:t>
      </w:r>
      <w:bookmarkEnd w:id="484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31.png"/>
                    <pic:cNvPicPr>
                      <a:picLocks noChangeAspect="1" noChangeArrowheads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54F" w:rsidRDefault="004D3327">
      <w:r>
        <w:br w:type="page"/>
      </w:r>
    </w:p>
    <w:p w:rsidR="00BA054F" w:rsidRDefault="004D3327">
      <w:pPr>
        <w:pStyle w:val="Heading3"/>
      </w:pPr>
      <w:bookmarkStart w:id="485" w:name="zimbabwe"/>
      <w:bookmarkStart w:id="486" w:name="_Toc82596589"/>
      <w:bookmarkEnd w:id="483"/>
      <w:r>
        <w:lastRenderedPageBreak/>
        <w:t>Zimbabwe</w:t>
      </w:r>
      <w:bookmarkEnd w:id="486"/>
    </w:p>
    <w:p w:rsidR="00BA054F" w:rsidRDefault="004D332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en/ownCloud/AR6-Emissions-trends-and-drivers/Results/knitr/edgar6_check_files/figure-docx/country_trends-232.png"/>
                    <pic:cNvPicPr>
                      <a:picLocks noChangeAspect="1" noChangeArrowheads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bookmarkEnd w:id="485"/>
    </w:p>
    <w:sectPr w:rsidR="00BA054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07FD" w:rsidRDefault="00BB07FD">
      <w:pPr>
        <w:spacing w:after="0"/>
      </w:pPr>
      <w:r>
        <w:separator/>
      </w:r>
    </w:p>
  </w:endnote>
  <w:endnote w:type="continuationSeparator" w:id="0">
    <w:p w:rsidR="00BB07FD" w:rsidRDefault="00BB07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07FD" w:rsidRDefault="00BB07FD">
      <w:r>
        <w:separator/>
      </w:r>
    </w:p>
  </w:footnote>
  <w:footnote w:type="continuationSeparator" w:id="0">
    <w:p w:rsidR="00BB07FD" w:rsidRDefault="00BB07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448068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D3327"/>
    <w:rsid w:val="004E29B3"/>
    <w:rsid w:val="00590D07"/>
    <w:rsid w:val="00784D58"/>
    <w:rsid w:val="008D6863"/>
    <w:rsid w:val="00B86B75"/>
    <w:rsid w:val="00BA054F"/>
    <w:rsid w:val="00BB07FD"/>
    <w:rsid w:val="00BC48D5"/>
    <w:rsid w:val="00C36279"/>
    <w:rsid w:val="00CE712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2359A"/>
  <w15:docId w15:val="{0BCB4A84-E9E2-4310-80D9-1C32504F9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4D332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D332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99" Type="http://schemas.openxmlformats.org/officeDocument/2006/relationships/image" Target="media/image293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324" Type="http://schemas.openxmlformats.org/officeDocument/2006/relationships/image" Target="media/image318.png"/><Relationship Id="rId366" Type="http://schemas.openxmlformats.org/officeDocument/2006/relationships/image" Target="media/image360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433" Type="http://schemas.openxmlformats.org/officeDocument/2006/relationships/image" Target="media/image427.png"/><Relationship Id="rId268" Type="http://schemas.openxmlformats.org/officeDocument/2006/relationships/image" Target="media/image262.png"/><Relationship Id="rId32" Type="http://schemas.openxmlformats.org/officeDocument/2006/relationships/image" Target="media/image26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335" Type="http://schemas.openxmlformats.org/officeDocument/2006/relationships/image" Target="media/image329.png"/><Relationship Id="rId377" Type="http://schemas.openxmlformats.org/officeDocument/2006/relationships/image" Target="media/image371.png"/><Relationship Id="rId5" Type="http://schemas.openxmlformats.org/officeDocument/2006/relationships/footnotes" Target="footnotes.xml"/><Relationship Id="rId181" Type="http://schemas.openxmlformats.org/officeDocument/2006/relationships/image" Target="media/image175.png"/><Relationship Id="rId237" Type="http://schemas.openxmlformats.org/officeDocument/2006/relationships/image" Target="media/image231.png"/><Relationship Id="rId402" Type="http://schemas.openxmlformats.org/officeDocument/2006/relationships/image" Target="media/image396.png"/><Relationship Id="rId279" Type="http://schemas.openxmlformats.org/officeDocument/2006/relationships/image" Target="media/image273.png"/><Relationship Id="rId444" Type="http://schemas.openxmlformats.org/officeDocument/2006/relationships/image" Target="media/image438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46" Type="http://schemas.openxmlformats.org/officeDocument/2006/relationships/image" Target="media/image340.png"/><Relationship Id="rId388" Type="http://schemas.openxmlformats.org/officeDocument/2006/relationships/image" Target="media/image382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413" Type="http://schemas.openxmlformats.org/officeDocument/2006/relationships/image" Target="media/image407.png"/><Relationship Id="rId248" Type="http://schemas.openxmlformats.org/officeDocument/2006/relationships/image" Target="media/image242.png"/><Relationship Id="rId12" Type="http://schemas.openxmlformats.org/officeDocument/2006/relationships/image" Target="media/image6.png"/><Relationship Id="rId108" Type="http://schemas.openxmlformats.org/officeDocument/2006/relationships/image" Target="media/image102.png"/><Relationship Id="rId315" Type="http://schemas.openxmlformats.org/officeDocument/2006/relationships/image" Target="media/image309.png"/><Relationship Id="rId357" Type="http://schemas.openxmlformats.org/officeDocument/2006/relationships/image" Target="media/image351.png"/><Relationship Id="rId54" Type="http://schemas.openxmlformats.org/officeDocument/2006/relationships/image" Target="media/image48.png"/><Relationship Id="rId96" Type="http://schemas.openxmlformats.org/officeDocument/2006/relationships/image" Target="media/image90.png"/><Relationship Id="rId161" Type="http://schemas.openxmlformats.org/officeDocument/2006/relationships/image" Target="media/image155.png"/><Relationship Id="rId217" Type="http://schemas.openxmlformats.org/officeDocument/2006/relationships/image" Target="media/image211.png"/><Relationship Id="rId399" Type="http://schemas.openxmlformats.org/officeDocument/2006/relationships/image" Target="media/image393.png"/><Relationship Id="rId259" Type="http://schemas.openxmlformats.org/officeDocument/2006/relationships/image" Target="media/image253.png"/><Relationship Id="rId424" Type="http://schemas.openxmlformats.org/officeDocument/2006/relationships/image" Target="media/image418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326" Type="http://schemas.openxmlformats.org/officeDocument/2006/relationships/image" Target="media/image320.png"/><Relationship Id="rId65" Type="http://schemas.openxmlformats.org/officeDocument/2006/relationships/image" Target="media/image59.png"/><Relationship Id="rId130" Type="http://schemas.openxmlformats.org/officeDocument/2006/relationships/image" Target="media/image124.png"/><Relationship Id="rId368" Type="http://schemas.openxmlformats.org/officeDocument/2006/relationships/image" Target="media/image362.png"/><Relationship Id="rId172" Type="http://schemas.openxmlformats.org/officeDocument/2006/relationships/image" Target="media/image166.png"/><Relationship Id="rId228" Type="http://schemas.openxmlformats.org/officeDocument/2006/relationships/image" Target="media/image222.png"/><Relationship Id="rId435" Type="http://schemas.openxmlformats.org/officeDocument/2006/relationships/image" Target="media/image429.png"/><Relationship Id="rId281" Type="http://schemas.openxmlformats.org/officeDocument/2006/relationships/image" Target="media/image275.png"/><Relationship Id="rId337" Type="http://schemas.openxmlformats.org/officeDocument/2006/relationships/image" Target="media/image331.png"/><Relationship Id="rId34" Type="http://schemas.openxmlformats.org/officeDocument/2006/relationships/image" Target="media/image28.png"/><Relationship Id="rId76" Type="http://schemas.openxmlformats.org/officeDocument/2006/relationships/image" Target="media/image70.png"/><Relationship Id="rId141" Type="http://schemas.openxmlformats.org/officeDocument/2006/relationships/image" Target="media/image135.png"/><Relationship Id="rId379" Type="http://schemas.openxmlformats.org/officeDocument/2006/relationships/image" Target="media/image373.png"/><Relationship Id="rId7" Type="http://schemas.openxmlformats.org/officeDocument/2006/relationships/image" Target="media/image1.png"/><Relationship Id="rId183" Type="http://schemas.openxmlformats.org/officeDocument/2006/relationships/image" Target="media/image177.png"/><Relationship Id="rId239" Type="http://schemas.openxmlformats.org/officeDocument/2006/relationships/image" Target="media/image233.png"/><Relationship Id="rId390" Type="http://schemas.openxmlformats.org/officeDocument/2006/relationships/image" Target="media/image384.png"/><Relationship Id="rId404" Type="http://schemas.openxmlformats.org/officeDocument/2006/relationships/image" Target="media/image398.png"/><Relationship Id="rId446" Type="http://schemas.openxmlformats.org/officeDocument/2006/relationships/theme" Target="theme/theme1.xml"/><Relationship Id="rId250" Type="http://schemas.openxmlformats.org/officeDocument/2006/relationships/image" Target="media/image244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45" Type="http://schemas.openxmlformats.org/officeDocument/2006/relationships/image" Target="media/image39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348" Type="http://schemas.openxmlformats.org/officeDocument/2006/relationships/image" Target="media/image342.png"/><Relationship Id="rId152" Type="http://schemas.openxmlformats.org/officeDocument/2006/relationships/image" Target="media/image146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415" Type="http://schemas.openxmlformats.org/officeDocument/2006/relationships/image" Target="media/image409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56" Type="http://schemas.openxmlformats.org/officeDocument/2006/relationships/image" Target="media/image50.png"/><Relationship Id="rId317" Type="http://schemas.openxmlformats.org/officeDocument/2006/relationships/image" Target="media/image311.png"/><Relationship Id="rId359" Type="http://schemas.openxmlformats.org/officeDocument/2006/relationships/image" Target="media/image353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63" Type="http://schemas.openxmlformats.org/officeDocument/2006/relationships/image" Target="media/image157.png"/><Relationship Id="rId219" Type="http://schemas.openxmlformats.org/officeDocument/2006/relationships/image" Target="media/image213.png"/><Relationship Id="rId370" Type="http://schemas.openxmlformats.org/officeDocument/2006/relationships/image" Target="media/image364.png"/><Relationship Id="rId426" Type="http://schemas.openxmlformats.org/officeDocument/2006/relationships/image" Target="media/image420.png"/><Relationship Id="rId230" Type="http://schemas.openxmlformats.org/officeDocument/2006/relationships/image" Target="media/image224.png"/><Relationship Id="rId25" Type="http://schemas.openxmlformats.org/officeDocument/2006/relationships/image" Target="media/image19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328" Type="http://schemas.openxmlformats.org/officeDocument/2006/relationships/image" Target="media/image322.png"/><Relationship Id="rId132" Type="http://schemas.openxmlformats.org/officeDocument/2006/relationships/image" Target="media/image126.png"/><Relationship Id="rId174" Type="http://schemas.openxmlformats.org/officeDocument/2006/relationships/image" Target="media/image168.png"/><Relationship Id="rId381" Type="http://schemas.openxmlformats.org/officeDocument/2006/relationships/image" Target="media/image375.png"/><Relationship Id="rId241" Type="http://schemas.openxmlformats.org/officeDocument/2006/relationships/image" Target="media/image235.png"/><Relationship Id="rId437" Type="http://schemas.openxmlformats.org/officeDocument/2006/relationships/image" Target="media/image431.png"/><Relationship Id="rId36" Type="http://schemas.openxmlformats.org/officeDocument/2006/relationships/image" Target="media/image30.png"/><Relationship Id="rId283" Type="http://schemas.openxmlformats.org/officeDocument/2006/relationships/image" Target="media/image277.png"/><Relationship Id="rId339" Type="http://schemas.openxmlformats.org/officeDocument/2006/relationships/image" Target="media/image333.png"/><Relationship Id="rId78" Type="http://schemas.openxmlformats.org/officeDocument/2006/relationships/image" Target="media/image72.png"/><Relationship Id="rId101" Type="http://schemas.openxmlformats.org/officeDocument/2006/relationships/image" Target="media/image95.png"/><Relationship Id="rId143" Type="http://schemas.openxmlformats.org/officeDocument/2006/relationships/image" Target="media/image137.png"/><Relationship Id="rId185" Type="http://schemas.openxmlformats.org/officeDocument/2006/relationships/image" Target="media/image179.png"/><Relationship Id="rId350" Type="http://schemas.openxmlformats.org/officeDocument/2006/relationships/image" Target="media/image344.png"/><Relationship Id="rId406" Type="http://schemas.openxmlformats.org/officeDocument/2006/relationships/image" Target="media/image400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392" Type="http://schemas.openxmlformats.org/officeDocument/2006/relationships/image" Target="media/image386.png"/><Relationship Id="rId252" Type="http://schemas.openxmlformats.org/officeDocument/2006/relationships/image" Target="media/image246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47" Type="http://schemas.openxmlformats.org/officeDocument/2006/relationships/image" Target="media/image41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54" Type="http://schemas.openxmlformats.org/officeDocument/2006/relationships/image" Target="media/image148.png"/><Relationship Id="rId361" Type="http://schemas.openxmlformats.org/officeDocument/2006/relationships/image" Target="media/image355.png"/><Relationship Id="rId196" Type="http://schemas.openxmlformats.org/officeDocument/2006/relationships/image" Target="media/image190.png"/><Relationship Id="rId417" Type="http://schemas.openxmlformats.org/officeDocument/2006/relationships/image" Target="media/image411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63" Type="http://schemas.openxmlformats.org/officeDocument/2006/relationships/image" Target="media/image257.png"/><Relationship Id="rId319" Type="http://schemas.openxmlformats.org/officeDocument/2006/relationships/image" Target="media/image313.png"/><Relationship Id="rId58" Type="http://schemas.openxmlformats.org/officeDocument/2006/relationships/image" Target="media/image52.png"/><Relationship Id="rId123" Type="http://schemas.openxmlformats.org/officeDocument/2006/relationships/image" Target="media/image117.png"/><Relationship Id="rId330" Type="http://schemas.openxmlformats.org/officeDocument/2006/relationships/image" Target="media/image324.png"/><Relationship Id="rId165" Type="http://schemas.openxmlformats.org/officeDocument/2006/relationships/image" Target="media/image159.png"/><Relationship Id="rId372" Type="http://schemas.openxmlformats.org/officeDocument/2006/relationships/image" Target="media/image366.png"/><Relationship Id="rId428" Type="http://schemas.openxmlformats.org/officeDocument/2006/relationships/image" Target="media/image422.png"/><Relationship Id="rId232" Type="http://schemas.openxmlformats.org/officeDocument/2006/relationships/image" Target="media/image226.png"/><Relationship Id="rId274" Type="http://schemas.openxmlformats.org/officeDocument/2006/relationships/image" Target="media/image268.png"/><Relationship Id="rId27" Type="http://schemas.openxmlformats.org/officeDocument/2006/relationships/image" Target="media/image21.png"/><Relationship Id="rId69" Type="http://schemas.openxmlformats.org/officeDocument/2006/relationships/image" Target="media/image63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76" Type="http://schemas.openxmlformats.org/officeDocument/2006/relationships/image" Target="media/image170.png"/><Relationship Id="rId341" Type="http://schemas.openxmlformats.org/officeDocument/2006/relationships/image" Target="media/image335.png"/><Relationship Id="rId383" Type="http://schemas.openxmlformats.org/officeDocument/2006/relationships/image" Target="media/image377.png"/><Relationship Id="rId439" Type="http://schemas.openxmlformats.org/officeDocument/2006/relationships/image" Target="media/image433.png"/><Relationship Id="rId201" Type="http://schemas.openxmlformats.org/officeDocument/2006/relationships/image" Target="media/image195.png"/><Relationship Id="rId243" Type="http://schemas.openxmlformats.org/officeDocument/2006/relationships/image" Target="media/image237.png"/><Relationship Id="rId285" Type="http://schemas.openxmlformats.org/officeDocument/2006/relationships/image" Target="media/image279.png"/><Relationship Id="rId38" Type="http://schemas.openxmlformats.org/officeDocument/2006/relationships/image" Target="media/image32.png"/><Relationship Id="rId103" Type="http://schemas.openxmlformats.org/officeDocument/2006/relationships/image" Target="media/image97.png"/><Relationship Id="rId310" Type="http://schemas.openxmlformats.org/officeDocument/2006/relationships/image" Target="media/image30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87" Type="http://schemas.openxmlformats.org/officeDocument/2006/relationships/image" Target="media/image181.png"/><Relationship Id="rId352" Type="http://schemas.openxmlformats.org/officeDocument/2006/relationships/image" Target="media/image346.png"/><Relationship Id="rId394" Type="http://schemas.openxmlformats.org/officeDocument/2006/relationships/image" Target="media/image388.png"/><Relationship Id="rId408" Type="http://schemas.openxmlformats.org/officeDocument/2006/relationships/image" Target="media/image402.png"/><Relationship Id="rId212" Type="http://schemas.openxmlformats.org/officeDocument/2006/relationships/image" Target="media/image206.png"/><Relationship Id="rId254" Type="http://schemas.openxmlformats.org/officeDocument/2006/relationships/image" Target="media/image248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96" Type="http://schemas.openxmlformats.org/officeDocument/2006/relationships/image" Target="media/image290.png"/><Relationship Id="rId60" Type="http://schemas.openxmlformats.org/officeDocument/2006/relationships/image" Target="media/image54.png"/><Relationship Id="rId156" Type="http://schemas.openxmlformats.org/officeDocument/2006/relationships/image" Target="media/image150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363" Type="http://schemas.openxmlformats.org/officeDocument/2006/relationships/image" Target="media/image357.png"/><Relationship Id="rId419" Type="http://schemas.openxmlformats.org/officeDocument/2006/relationships/image" Target="media/image413.png"/><Relationship Id="rId223" Type="http://schemas.openxmlformats.org/officeDocument/2006/relationships/image" Target="media/image217.png"/><Relationship Id="rId430" Type="http://schemas.openxmlformats.org/officeDocument/2006/relationships/image" Target="media/image424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286" Type="http://schemas.openxmlformats.org/officeDocument/2006/relationships/image" Target="media/image280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332" Type="http://schemas.openxmlformats.org/officeDocument/2006/relationships/image" Target="media/image326.png"/><Relationship Id="rId353" Type="http://schemas.openxmlformats.org/officeDocument/2006/relationships/image" Target="media/image347.png"/><Relationship Id="rId374" Type="http://schemas.openxmlformats.org/officeDocument/2006/relationships/image" Target="media/image368.png"/><Relationship Id="rId395" Type="http://schemas.openxmlformats.org/officeDocument/2006/relationships/image" Target="media/image389.png"/><Relationship Id="rId409" Type="http://schemas.openxmlformats.org/officeDocument/2006/relationships/image" Target="media/image403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420" Type="http://schemas.openxmlformats.org/officeDocument/2006/relationships/image" Target="media/image414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image" Target="media/image270.png"/><Relationship Id="rId297" Type="http://schemas.openxmlformats.org/officeDocument/2006/relationships/image" Target="media/image291.png"/><Relationship Id="rId441" Type="http://schemas.openxmlformats.org/officeDocument/2006/relationships/image" Target="media/image435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22" Type="http://schemas.openxmlformats.org/officeDocument/2006/relationships/image" Target="media/image316.png"/><Relationship Id="rId343" Type="http://schemas.openxmlformats.org/officeDocument/2006/relationships/image" Target="media/image337.png"/><Relationship Id="rId364" Type="http://schemas.openxmlformats.org/officeDocument/2006/relationships/image" Target="media/image358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385" Type="http://schemas.openxmlformats.org/officeDocument/2006/relationships/image" Target="media/image379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287" Type="http://schemas.openxmlformats.org/officeDocument/2006/relationships/image" Target="media/image281.png"/><Relationship Id="rId410" Type="http://schemas.openxmlformats.org/officeDocument/2006/relationships/image" Target="media/image404.png"/><Relationship Id="rId431" Type="http://schemas.openxmlformats.org/officeDocument/2006/relationships/image" Target="media/image425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312" Type="http://schemas.openxmlformats.org/officeDocument/2006/relationships/image" Target="media/image306.png"/><Relationship Id="rId333" Type="http://schemas.openxmlformats.org/officeDocument/2006/relationships/image" Target="media/image327.png"/><Relationship Id="rId354" Type="http://schemas.openxmlformats.org/officeDocument/2006/relationships/image" Target="media/image348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75" Type="http://schemas.openxmlformats.org/officeDocument/2006/relationships/image" Target="media/image369.png"/><Relationship Id="rId396" Type="http://schemas.openxmlformats.org/officeDocument/2006/relationships/image" Target="media/image390.png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277" Type="http://schemas.openxmlformats.org/officeDocument/2006/relationships/image" Target="media/image271.png"/><Relationship Id="rId298" Type="http://schemas.openxmlformats.org/officeDocument/2006/relationships/image" Target="media/image292.png"/><Relationship Id="rId400" Type="http://schemas.openxmlformats.org/officeDocument/2006/relationships/image" Target="media/image394.png"/><Relationship Id="rId421" Type="http://schemas.openxmlformats.org/officeDocument/2006/relationships/image" Target="media/image415.png"/><Relationship Id="rId442" Type="http://schemas.openxmlformats.org/officeDocument/2006/relationships/image" Target="media/image436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302" Type="http://schemas.openxmlformats.org/officeDocument/2006/relationships/image" Target="media/image296.png"/><Relationship Id="rId323" Type="http://schemas.openxmlformats.org/officeDocument/2006/relationships/image" Target="media/image317.png"/><Relationship Id="rId344" Type="http://schemas.openxmlformats.org/officeDocument/2006/relationships/image" Target="media/image338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365" Type="http://schemas.openxmlformats.org/officeDocument/2006/relationships/image" Target="media/image359.png"/><Relationship Id="rId386" Type="http://schemas.openxmlformats.org/officeDocument/2006/relationships/image" Target="media/image380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288" Type="http://schemas.openxmlformats.org/officeDocument/2006/relationships/image" Target="media/image282.png"/><Relationship Id="rId411" Type="http://schemas.openxmlformats.org/officeDocument/2006/relationships/image" Target="media/image405.png"/><Relationship Id="rId432" Type="http://schemas.openxmlformats.org/officeDocument/2006/relationships/image" Target="media/image426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313" Type="http://schemas.openxmlformats.org/officeDocument/2006/relationships/image" Target="media/image307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334" Type="http://schemas.openxmlformats.org/officeDocument/2006/relationships/image" Target="media/image328.png"/><Relationship Id="rId355" Type="http://schemas.openxmlformats.org/officeDocument/2006/relationships/image" Target="media/image349.png"/><Relationship Id="rId376" Type="http://schemas.openxmlformats.org/officeDocument/2006/relationships/image" Target="media/image370.png"/><Relationship Id="rId397" Type="http://schemas.openxmlformats.org/officeDocument/2006/relationships/image" Target="media/image391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278" Type="http://schemas.openxmlformats.org/officeDocument/2006/relationships/image" Target="media/image272.png"/><Relationship Id="rId401" Type="http://schemas.openxmlformats.org/officeDocument/2006/relationships/image" Target="media/image395.png"/><Relationship Id="rId422" Type="http://schemas.openxmlformats.org/officeDocument/2006/relationships/image" Target="media/image416.png"/><Relationship Id="rId443" Type="http://schemas.openxmlformats.org/officeDocument/2006/relationships/image" Target="media/image437.png"/><Relationship Id="rId303" Type="http://schemas.openxmlformats.org/officeDocument/2006/relationships/image" Target="media/image297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345" Type="http://schemas.openxmlformats.org/officeDocument/2006/relationships/image" Target="media/image339.png"/><Relationship Id="rId387" Type="http://schemas.openxmlformats.org/officeDocument/2006/relationships/image" Target="media/image381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412" Type="http://schemas.openxmlformats.org/officeDocument/2006/relationships/image" Target="media/image406.png"/><Relationship Id="rId107" Type="http://schemas.openxmlformats.org/officeDocument/2006/relationships/image" Target="media/image101.png"/><Relationship Id="rId289" Type="http://schemas.openxmlformats.org/officeDocument/2006/relationships/image" Target="media/image283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356" Type="http://schemas.openxmlformats.org/officeDocument/2006/relationships/image" Target="media/image350.png"/><Relationship Id="rId398" Type="http://schemas.openxmlformats.org/officeDocument/2006/relationships/image" Target="media/image392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423" Type="http://schemas.openxmlformats.org/officeDocument/2006/relationships/image" Target="media/image417.png"/><Relationship Id="rId258" Type="http://schemas.openxmlformats.org/officeDocument/2006/relationships/image" Target="media/image252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325" Type="http://schemas.openxmlformats.org/officeDocument/2006/relationships/image" Target="media/image319.png"/><Relationship Id="rId367" Type="http://schemas.openxmlformats.org/officeDocument/2006/relationships/image" Target="media/image361.png"/><Relationship Id="rId171" Type="http://schemas.openxmlformats.org/officeDocument/2006/relationships/image" Target="media/image165.png"/><Relationship Id="rId227" Type="http://schemas.openxmlformats.org/officeDocument/2006/relationships/image" Target="media/image221.png"/><Relationship Id="rId269" Type="http://schemas.openxmlformats.org/officeDocument/2006/relationships/image" Target="media/image263.png"/><Relationship Id="rId434" Type="http://schemas.openxmlformats.org/officeDocument/2006/relationships/image" Target="media/image428.png"/><Relationship Id="rId33" Type="http://schemas.openxmlformats.org/officeDocument/2006/relationships/image" Target="media/image27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36" Type="http://schemas.openxmlformats.org/officeDocument/2006/relationships/image" Target="media/image330.png"/><Relationship Id="rId75" Type="http://schemas.openxmlformats.org/officeDocument/2006/relationships/image" Target="media/image69.png"/><Relationship Id="rId140" Type="http://schemas.openxmlformats.org/officeDocument/2006/relationships/image" Target="media/image134.png"/><Relationship Id="rId182" Type="http://schemas.openxmlformats.org/officeDocument/2006/relationships/image" Target="media/image176.png"/><Relationship Id="rId378" Type="http://schemas.openxmlformats.org/officeDocument/2006/relationships/image" Target="media/image372.png"/><Relationship Id="rId403" Type="http://schemas.openxmlformats.org/officeDocument/2006/relationships/image" Target="media/image397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445" Type="http://schemas.openxmlformats.org/officeDocument/2006/relationships/fontTable" Target="fontTable.xml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47" Type="http://schemas.openxmlformats.org/officeDocument/2006/relationships/image" Target="media/image341.png"/><Relationship Id="rId44" Type="http://schemas.openxmlformats.org/officeDocument/2006/relationships/image" Target="media/image38.png"/><Relationship Id="rId86" Type="http://schemas.openxmlformats.org/officeDocument/2006/relationships/image" Target="media/image80.png"/><Relationship Id="rId151" Type="http://schemas.openxmlformats.org/officeDocument/2006/relationships/image" Target="media/image145.png"/><Relationship Id="rId389" Type="http://schemas.openxmlformats.org/officeDocument/2006/relationships/image" Target="media/image383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49" Type="http://schemas.openxmlformats.org/officeDocument/2006/relationships/image" Target="media/image243.png"/><Relationship Id="rId414" Type="http://schemas.openxmlformats.org/officeDocument/2006/relationships/image" Target="media/image408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16" Type="http://schemas.openxmlformats.org/officeDocument/2006/relationships/image" Target="media/image310.png"/><Relationship Id="rId55" Type="http://schemas.openxmlformats.org/officeDocument/2006/relationships/image" Target="media/image49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358" Type="http://schemas.openxmlformats.org/officeDocument/2006/relationships/image" Target="media/image352.png"/><Relationship Id="rId162" Type="http://schemas.openxmlformats.org/officeDocument/2006/relationships/image" Target="media/image156.png"/><Relationship Id="rId218" Type="http://schemas.openxmlformats.org/officeDocument/2006/relationships/image" Target="media/image212.png"/><Relationship Id="rId425" Type="http://schemas.openxmlformats.org/officeDocument/2006/relationships/image" Target="media/image419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66" Type="http://schemas.openxmlformats.org/officeDocument/2006/relationships/image" Target="media/image60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369" Type="http://schemas.openxmlformats.org/officeDocument/2006/relationships/image" Target="media/image363.png"/><Relationship Id="rId173" Type="http://schemas.openxmlformats.org/officeDocument/2006/relationships/image" Target="media/image167.png"/><Relationship Id="rId229" Type="http://schemas.openxmlformats.org/officeDocument/2006/relationships/image" Target="media/image223.png"/><Relationship Id="rId380" Type="http://schemas.openxmlformats.org/officeDocument/2006/relationships/image" Target="media/image374.png"/><Relationship Id="rId436" Type="http://schemas.openxmlformats.org/officeDocument/2006/relationships/image" Target="media/image430.png"/><Relationship Id="rId240" Type="http://schemas.openxmlformats.org/officeDocument/2006/relationships/image" Target="media/image234.png"/><Relationship Id="rId35" Type="http://schemas.openxmlformats.org/officeDocument/2006/relationships/image" Target="media/image29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338" Type="http://schemas.openxmlformats.org/officeDocument/2006/relationships/image" Target="media/image332.png"/><Relationship Id="rId8" Type="http://schemas.openxmlformats.org/officeDocument/2006/relationships/image" Target="media/image2.png"/><Relationship Id="rId142" Type="http://schemas.openxmlformats.org/officeDocument/2006/relationships/image" Target="media/image136.png"/><Relationship Id="rId184" Type="http://schemas.openxmlformats.org/officeDocument/2006/relationships/image" Target="media/image178.png"/><Relationship Id="rId391" Type="http://schemas.openxmlformats.org/officeDocument/2006/relationships/image" Target="media/image385.png"/><Relationship Id="rId405" Type="http://schemas.openxmlformats.org/officeDocument/2006/relationships/image" Target="media/image399.png"/><Relationship Id="rId251" Type="http://schemas.openxmlformats.org/officeDocument/2006/relationships/image" Target="media/image245.png"/><Relationship Id="rId46" Type="http://schemas.openxmlformats.org/officeDocument/2006/relationships/image" Target="media/image40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349" Type="http://schemas.openxmlformats.org/officeDocument/2006/relationships/image" Target="media/image343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3" Type="http://schemas.openxmlformats.org/officeDocument/2006/relationships/image" Target="media/image147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360" Type="http://schemas.openxmlformats.org/officeDocument/2006/relationships/image" Target="media/image354.png"/><Relationship Id="rId416" Type="http://schemas.openxmlformats.org/officeDocument/2006/relationships/image" Target="media/image410.png"/><Relationship Id="rId220" Type="http://schemas.openxmlformats.org/officeDocument/2006/relationships/image" Target="media/image214.png"/><Relationship Id="rId15" Type="http://schemas.openxmlformats.org/officeDocument/2006/relationships/image" Target="media/image9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318" Type="http://schemas.openxmlformats.org/officeDocument/2006/relationships/image" Target="media/image312.png"/><Relationship Id="rId99" Type="http://schemas.openxmlformats.org/officeDocument/2006/relationships/image" Target="media/image93.png"/><Relationship Id="rId122" Type="http://schemas.openxmlformats.org/officeDocument/2006/relationships/image" Target="media/image116.png"/><Relationship Id="rId164" Type="http://schemas.openxmlformats.org/officeDocument/2006/relationships/image" Target="media/image158.png"/><Relationship Id="rId371" Type="http://schemas.openxmlformats.org/officeDocument/2006/relationships/image" Target="media/image365.png"/><Relationship Id="rId427" Type="http://schemas.openxmlformats.org/officeDocument/2006/relationships/image" Target="media/image421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73" Type="http://schemas.openxmlformats.org/officeDocument/2006/relationships/image" Target="media/image267.png"/><Relationship Id="rId329" Type="http://schemas.openxmlformats.org/officeDocument/2006/relationships/image" Target="media/image323.png"/><Relationship Id="rId68" Type="http://schemas.openxmlformats.org/officeDocument/2006/relationships/image" Target="media/image62.png"/><Relationship Id="rId133" Type="http://schemas.openxmlformats.org/officeDocument/2006/relationships/image" Target="media/image127.png"/><Relationship Id="rId175" Type="http://schemas.openxmlformats.org/officeDocument/2006/relationships/image" Target="media/image169.png"/><Relationship Id="rId340" Type="http://schemas.openxmlformats.org/officeDocument/2006/relationships/image" Target="media/image334.png"/><Relationship Id="rId200" Type="http://schemas.openxmlformats.org/officeDocument/2006/relationships/image" Target="media/image194.png"/><Relationship Id="rId382" Type="http://schemas.openxmlformats.org/officeDocument/2006/relationships/image" Target="media/image376.png"/><Relationship Id="rId438" Type="http://schemas.openxmlformats.org/officeDocument/2006/relationships/image" Target="media/image432.png"/><Relationship Id="rId242" Type="http://schemas.openxmlformats.org/officeDocument/2006/relationships/image" Target="media/image236.png"/><Relationship Id="rId284" Type="http://schemas.openxmlformats.org/officeDocument/2006/relationships/image" Target="media/image278.png"/><Relationship Id="rId37" Type="http://schemas.openxmlformats.org/officeDocument/2006/relationships/image" Target="media/image31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86" Type="http://schemas.openxmlformats.org/officeDocument/2006/relationships/image" Target="media/image180.png"/><Relationship Id="rId351" Type="http://schemas.openxmlformats.org/officeDocument/2006/relationships/image" Target="media/image345.png"/><Relationship Id="rId393" Type="http://schemas.openxmlformats.org/officeDocument/2006/relationships/image" Target="media/image387.png"/><Relationship Id="rId407" Type="http://schemas.openxmlformats.org/officeDocument/2006/relationships/image" Target="media/image401.png"/><Relationship Id="rId211" Type="http://schemas.openxmlformats.org/officeDocument/2006/relationships/image" Target="media/image205.png"/><Relationship Id="rId253" Type="http://schemas.openxmlformats.org/officeDocument/2006/relationships/image" Target="media/image247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48" Type="http://schemas.openxmlformats.org/officeDocument/2006/relationships/image" Target="media/image42.png"/><Relationship Id="rId113" Type="http://schemas.openxmlformats.org/officeDocument/2006/relationships/image" Target="media/image107.png"/><Relationship Id="rId320" Type="http://schemas.openxmlformats.org/officeDocument/2006/relationships/image" Target="media/image314.png"/><Relationship Id="rId155" Type="http://schemas.openxmlformats.org/officeDocument/2006/relationships/image" Target="media/image149.png"/><Relationship Id="rId197" Type="http://schemas.openxmlformats.org/officeDocument/2006/relationships/image" Target="media/image191.png"/><Relationship Id="rId362" Type="http://schemas.openxmlformats.org/officeDocument/2006/relationships/image" Target="media/image356.png"/><Relationship Id="rId418" Type="http://schemas.openxmlformats.org/officeDocument/2006/relationships/image" Target="media/image412.png"/><Relationship Id="rId222" Type="http://schemas.openxmlformats.org/officeDocument/2006/relationships/image" Target="media/image216.png"/><Relationship Id="rId264" Type="http://schemas.openxmlformats.org/officeDocument/2006/relationships/image" Target="media/image258.png"/><Relationship Id="rId17" Type="http://schemas.openxmlformats.org/officeDocument/2006/relationships/image" Target="media/image11.png"/><Relationship Id="rId59" Type="http://schemas.openxmlformats.org/officeDocument/2006/relationships/image" Target="media/image53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166" Type="http://schemas.openxmlformats.org/officeDocument/2006/relationships/image" Target="media/image160.png"/><Relationship Id="rId331" Type="http://schemas.openxmlformats.org/officeDocument/2006/relationships/image" Target="media/image325.png"/><Relationship Id="rId373" Type="http://schemas.openxmlformats.org/officeDocument/2006/relationships/image" Target="media/image367.png"/><Relationship Id="rId429" Type="http://schemas.openxmlformats.org/officeDocument/2006/relationships/image" Target="media/image423.png"/><Relationship Id="rId1" Type="http://schemas.openxmlformats.org/officeDocument/2006/relationships/numbering" Target="numbering.xml"/><Relationship Id="rId233" Type="http://schemas.openxmlformats.org/officeDocument/2006/relationships/image" Target="media/image227.png"/><Relationship Id="rId440" Type="http://schemas.openxmlformats.org/officeDocument/2006/relationships/image" Target="media/image434.png"/><Relationship Id="rId28" Type="http://schemas.openxmlformats.org/officeDocument/2006/relationships/image" Target="media/image22.png"/><Relationship Id="rId275" Type="http://schemas.openxmlformats.org/officeDocument/2006/relationships/image" Target="media/image269.png"/><Relationship Id="rId300" Type="http://schemas.openxmlformats.org/officeDocument/2006/relationships/image" Target="media/image29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77" Type="http://schemas.openxmlformats.org/officeDocument/2006/relationships/image" Target="media/image171.png"/><Relationship Id="rId342" Type="http://schemas.openxmlformats.org/officeDocument/2006/relationships/image" Target="media/image336.png"/><Relationship Id="rId384" Type="http://schemas.openxmlformats.org/officeDocument/2006/relationships/image" Target="media/image378.png"/><Relationship Id="rId202" Type="http://schemas.openxmlformats.org/officeDocument/2006/relationships/image" Target="media/image196.png"/><Relationship Id="rId244" Type="http://schemas.openxmlformats.org/officeDocument/2006/relationships/image" Target="media/image2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81</Words>
  <Characters>19848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gar6_check</vt:lpstr>
    </vt:vector>
  </TitlesOfParts>
  <Company/>
  <LinksUpToDate>false</LinksUpToDate>
  <CharactersWithSpaces>2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</dc:title>
  <dc:creator>Niklas Döbbeling</dc:creator>
  <cp:keywords/>
  <cp:lastModifiedBy>Niklas Döbbeling</cp:lastModifiedBy>
  <cp:revision>3</cp:revision>
  <dcterms:created xsi:type="dcterms:W3CDTF">2021-09-15T09:44:00Z</dcterms:created>
  <dcterms:modified xsi:type="dcterms:W3CDTF">2021-09-15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September, 2021</vt:lpwstr>
  </property>
  <property fmtid="{D5CDD505-2E9C-101B-9397-08002B2CF9AE}" pid="3" name="knit">
    <vt:lpwstr>(function(inputFile, encoding) { rmarkdown::render(inputFile, encoding = encoding, output_dir = “../../../Results/knitr/”) })</vt:lpwstr>
  </property>
  <property fmtid="{D5CDD505-2E9C-101B-9397-08002B2CF9AE}" pid="4" name="output">
    <vt:lpwstr/>
  </property>
</Properties>
</file>